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8528CE" w:rsidTr="009E7D45">
        <w:trPr>
          <w:trHeight w:val="1401"/>
        </w:trPr>
        <w:tc>
          <w:tcPr>
            <w:tcW w:w="3472" w:type="dxa"/>
            <w:vAlign w:val="center"/>
          </w:tcPr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1C50BD" w:rsidRDefault="008528CE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8528CE" w:rsidRPr="008528CE" w:rsidRDefault="008528CE" w:rsidP="008528CE">
            <w:pPr>
              <w:jc w:val="center"/>
              <w:rPr>
                <w:rtl/>
                <w:lang w:bidi="ar-IQ"/>
              </w:rPr>
            </w:pPr>
            <w:r w:rsidRPr="001C50BD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1C50BD">
              <w:rPr>
                <w:b/>
                <w:bCs/>
                <w:rtl/>
                <w:lang w:bidi="ar-IQ"/>
              </w:rPr>
              <w:t xml:space="preserve"> </w:t>
            </w:r>
            <w:r w:rsidRPr="001C50BD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8528CE" w:rsidRDefault="008528CE" w:rsidP="008528CE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8528CE" w:rsidRPr="009E7D45" w:rsidRDefault="008528CE" w:rsidP="008528C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8528CE" w:rsidRDefault="008528CE" w:rsidP="008528CE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Default="00DC0302" w:rsidP="009E7D45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93345</wp:posOffset>
                </wp:positionV>
                <wp:extent cx="6638925" cy="903605"/>
                <wp:effectExtent l="0" t="0" r="28575" b="1079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8925" cy="9036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D30E71" w:rsidRDefault="006C12A1" w:rsidP="00047D8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</w:pP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 w:rsidRPr="004640C3"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 w:rsidRPr="004640C3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4640C3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</w:t>
                            </w:r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الدراسي </w:t>
                            </w:r>
                            <w:r w:rsidR="003A29BA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 w:rsidR="00047D84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2020/2021</w:t>
                            </w:r>
                            <w:bookmarkStart w:id="0" w:name="_GoBack"/>
                            <w:bookmarkEnd w:id="0"/>
                            <w:r w:rsidR="003A29BA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F0AD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 w:rsidR="00BA105B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 w:rsidR="00D30E71"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</w:p>
                          <w:p w:rsidR="00EF0AD1" w:rsidRPr="00EF0AD1" w:rsidRDefault="00EF0AD1" w:rsidP="00D30E71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EF0AD1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F0AD1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 w:rsidR="006C12A1" w:rsidRPr="00EF0AD1" w:rsidRDefault="006C12A1" w:rsidP="00AF74C3">
                            <w:pPr>
                              <w:pStyle w:val="NoSpacing"/>
                              <w:jc w:val="both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7.65pt;margin-top:7.35pt;width:522.75pt;height:7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">
                <v:textbox>
                  <w:txbxContent>
                    <w:p w:rsidR="00D30E71" w:rsidRDefault="006C12A1" w:rsidP="00047D84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</w:pP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 w:rsidRPr="004640C3"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 w:rsidRPr="004640C3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4640C3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</w:t>
                      </w:r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الدراسي </w:t>
                      </w:r>
                      <w:r w:rsidR="003A29BA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 w:rsidR="00047D84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2020/2021</w:t>
                      </w:r>
                      <w:bookmarkStart w:id="1" w:name="_GoBack"/>
                      <w:bookmarkEnd w:id="1"/>
                      <w:r w:rsidR="003A29BA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F0AD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 w:rsidR="00BA105B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 w:rsidR="00D30E71"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</w:p>
                    <w:p w:rsidR="00EF0AD1" w:rsidRPr="00EF0AD1" w:rsidRDefault="00EF0AD1" w:rsidP="00D30E71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EF0AD1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EF0AD1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 w:rsidR="006C12A1" w:rsidRPr="00EF0AD1" w:rsidRDefault="006C12A1" w:rsidP="00AF74C3">
                      <w:pPr>
                        <w:pStyle w:val="NoSpacing"/>
                        <w:jc w:val="both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9E7D45" w:rsidRPr="00B619DF" w:rsidRDefault="009E7D45" w:rsidP="009E7D45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002634" w:rsidRPr="00956158" w:rsidRDefault="00002634" w:rsidP="009E7D45">
      <w:pPr>
        <w:pStyle w:val="NoSpacing"/>
        <w:jc w:val="center"/>
        <w:rPr>
          <w:b/>
          <w:bCs/>
          <w:sz w:val="36"/>
          <w:szCs w:val="28"/>
          <w:u w:val="single"/>
          <w:rtl/>
        </w:rPr>
      </w:pPr>
      <w:r w:rsidRPr="00956158">
        <w:rPr>
          <w:rFonts w:hint="eastAsia"/>
          <w:b/>
          <w:bCs/>
          <w:sz w:val="36"/>
          <w:szCs w:val="28"/>
          <w:u w:val="single"/>
          <w:rtl/>
        </w:rPr>
        <w:t>البيانات</w:t>
      </w:r>
      <w:r w:rsidR="00912FF7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rFonts w:hint="eastAsia"/>
          <w:b/>
          <w:bCs/>
          <w:sz w:val="36"/>
          <w:szCs w:val="28"/>
          <w:u w:val="single"/>
          <w:rtl/>
        </w:rPr>
        <w:t>الرئيسة</w:t>
      </w:r>
      <w:r w:rsidR="00E756C6" w:rsidRPr="00956158">
        <w:rPr>
          <w:b/>
          <w:bCs/>
          <w:sz w:val="36"/>
          <w:szCs w:val="28"/>
          <w:u w:val="single"/>
          <w:rtl/>
        </w:rPr>
        <w:t xml:space="preserve"> </w:t>
      </w:r>
      <w:r w:rsidRPr="00956158">
        <w:rPr>
          <w:b/>
          <w:bCs/>
          <w:sz w:val="36"/>
          <w:szCs w:val="28"/>
          <w:u w:val="single"/>
          <w:rtl/>
        </w:rPr>
        <w:t>:</w:t>
      </w:r>
    </w:p>
    <w:p w:rsidR="00956158" w:rsidRPr="00956158" w:rsidRDefault="00956158" w:rsidP="009E7D45">
      <w:pPr>
        <w:pStyle w:val="NoSpacing"/>
        <w:jc w:val="center"/>
        <w:rPr>
          <w:b/>
          <w:bCs/>
          <w:sz w:val="16"/>
          <w:szCs w:val="16"/>
          <w:rtl/>
        </w:rPr>
      </w:pPr>
    </w:p>
    <w:p w:rsidR="00B619DF" w:rsidRPr="00B619DF" w:rsidRDefault="00DC0302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7155</wp:posOffset>
                </wp:positionH>
                <wp:positionV relativeFrom="paragraph">
                  <wp:posOffset>19050</wp:posOffset>
                </wp:positionV>
                <wp:extent cx="6581775" cy="3305175"/>
                <wp:effectExtent l="0" t="0" r="28575" b="28575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3305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D45" w:rsidRPr="009E7D45" w:rsidRDefault="009E7D45">
                            <w:pPr>
                              <w:rPr>
                                <w:b/>
                                <w:bCs/>
                                <w:sz w:val="8"/>
                                <w:szCs w:val="8"/>
                                <w:rtl/>
                                <w:lang w:bidi="ar-IQ"/>
                              </w:rPr>
                            </w:pPr>
                          </w:p>
                          <w:p w:rsidR="006C12A1" w:rsidRPr="00E26B14" w:rsidRDefault="006C12A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.</w:t>
                            </w:r>
                          </w:p>
                          <w:p w:rsidR="006C12A1" w:rsidRPr="00E26B14" w:rsidRDefault="006C12A1" w:rsidP="006371AA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</w:t>
                            </w:r>
                          </w:p>
                          <w:p w:rsidR="006C12A1" w:rsidRPr="00E26B14" w:rsidRDefault="006C12A1" w:rsidP="006D772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لي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هد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</w:t>
                            </w:r>
                          </w:p>
                          <w:p w:rsidR="006C12A1" w:rsidRPr="00E26B14" w:rsidRDefault="006C12A1" w:rsidP="0057329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Pr="00E26B14" w:rsidRDefault="006C12A1" w:rsidP="00687F78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...........</w:t>
                            </w:r>
                          </w:p>
                          <w:p w:rsidR="006C12A1" w:rsidRDefault="006C12A1" w:rsidP="00F112AB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ــــــــــــب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E26B14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 w:rsidRPr="00E26B14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</w:t>
                            </w:r>
                          </w:p>
                          <w:p w:rsidR="006C12A1" w:rsidRDefault="006C12A1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 w:rsidR="006F1E99" w:rsidRDefault="006F1E99" w:rsidP="00B44DFF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 w:rsidR="00B44DFF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B44DFF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F1E99" w:rsidRDefault="006F1E99" w:rsidP="00C132B1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rtl/>
                                <w:lang w:bidi="ar-IQ"/>
                              </w:rPr>
                            </w:pPr>
                          </w:p>
                          <w:p w:rsidR="006C12A1" w:rsidRDefault="006C12A1" w:rsidP="006371AA"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id="Rectangle 4" o:spid="_x0000_s1027" style="position:absolute;left:0;text-align:left;margin-left:7.65pt;margin-top:1.5pt;width:518.25pt;height:26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">
                <v:textbox>
                  <w:txbxContent>
                    <w:p w:rsidR="009E7D45" w:rsidRPr="009E7D45" w:rsidRDefault="009E7D45">
                      <w:pPr>
                        <w:rPr>
                          <w:b/>
                          <w:bCs/>
                          <w:sz w:val="8"/>
                          <w:szCs w:val="8"/>
                          <w:rtl/>
                          <w:lang w:bidi="ar-IQ"/>
                        </w:rPr>
                      </w:pPr>
                    </w:p>
                    <w:p w:rsidR="006C12A1" w:rsidRPr="00E26B14" w:rsidRDefault="006C12A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.</w:t>
                      </w:r>
                    </w:p>
                    <w:p w:rsidR="006C12A1" w:rsidRPr="00E26B14" w:rsidRDefault="006C12A1" w:rsidP="006371AA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</w:t>
                      </w:r>
                    </w:p>
                    <w:p w:rsidR="006C12A1" w:rsidRPr="00E26B14" w:rsidRDefault="006C12A1" w:rsidP="006D772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لي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هد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</w:t>
                      </w:r>
                    </w:p>
                    <w:p w:rsidR="006C12A1" w:rsidRPr="00E26B14" w:rsidRDefault="006C12A1" w:rsidP="0057329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Pr="00E26B14" w:rsidRDefault="006C12A1" w:rsidP="00687F78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...........</w:t>
                      </w:r>
                    </w:p>
                    <w:p w:rsidR="006C12A1" w:rsidRDefault="006C12A1" w:rsidP="00F112AB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ــــــــــــب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 :  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Pr="00E26B14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 w:rsidRPr="00E26B14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</w:t>
                      </w:r>
                    </w:p>
                    <w:p w:rsidR="006C12A1" w:rsidRDefault="006C12A1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 w:rsidR="006F1E99" w:rsidRDefault="006F1E99" w:rsidP="00B44DFF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 w:rsidR="00B44DFF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B44DFF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F1E99" w:rsidRDefault="006F1E99" w:rsidP="00C132B1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rtl/>
                          <w:lang w:bidi="ar-IQ"/>
                        </w:rPr>
                      </w:pPr>
                    </w:p>
                    <w:p w:rsidR="006C12A1" w:rsidRDefault="006C12A1" w:rsidP="006371AA"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B619DF" w:rsidRPr="00B619DF" w:rsidRDefault="00B619DF" w:rsidP="00B619DF">
      <w:pPr>
        <w:rPr>
          <w:sz w:val="28"/>
          <w:szCs w:val="28"/>
          <w:rtl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P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B619DF" w:rsidRDefault="00B619DF" w:rsidP="00B619DF">
      <w:pPr>
        <w:tabs>
          <w:tab w:val="left" w:pos="1579"/>
        </w:tabs>
        <w:rPr>
          <w:sz w:val="28"/>
          <w:szCs w:val="28"/>
          <w:rtl/>
          <w:lang w:bidi="ar-IQ"/>
        </w:rPr>
      </w:pPr>
    </w:p>
    <w:p w:rsidR="00806F94" w:rsidRDefault="00806F94" w:rsidP="00CA2049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8"/>
          <w:szCs w:val="8"/>
          <w:u w:val="single"/>
          <w:rtl/>
          <w:lang w:bidi="ar-IQ"/>
        </w:rPr>
      </w:pPr>
    </w:p>
    <w:p w:rsidR="00806F94" w:rsidRPr="00806F94" w:rsidRDefault="00806F94" w:rsidP="00806F94">
      <w:pPr>
        <w:pStyle w:val="NoSpacing"/>
        <w:jc w:val="center"/>
        <w:rPr>
          <w:b/>
          <w:bCs/>
          <w:sz w:val="16"/>
          <w:szCs w:val="16"/>
          <w:u w:val="single"/>
          <w:rtl/>
          <w:lang w:bidi="ar-IQ"/>
        </w:rPr>
      </w:pPr>
    </w:p>
    <w:p w:rsidR="00B32DFE" w:rsidRDefault="00B32DFE" w:rsidP="00EF0AD1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0355FC" w:rsidRDefault="00E056B3" w:rsidP="00EF0AD1">
      <w:pPr>
        <w:pStyle w:val="NoSpacing"/>
        <w:rPr>
          <w:b/>
          <w:bCs/>
          <w:sz w:val="28"/>
          <w:szCs w:val="28"/>
          <w:rtl/>
          <w:lang w:bidi="ar-IQ"/>
        </w:rPr>
      </w:pPr>
      <w:r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 w:rsidR="00B619DF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محور</w:t>
      </w:r>
      <w:r w:rsidR="00055FA6" w:rsidRPr="00CA204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055FA6" w:rsidRPr="00CA2049"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Pr="00CA2049">
        <w:rPr>
          <w:b/>
          <w:bCs/>
          <w:sz w:val="28"/>
          <w:szCs w:val="28"/>
          <w:rtl/>
          <w:lang w:bidi="ar-IQ"/>
        </w:rPr>
        <w:t>:</w:t>
      </w:r>
      <w:r w:rsidR="00CA2049" w:rsidRPr="00CA2049">
        <w:rPr>
          <w:b/>
          <w:bCs/>
          <w:sz w:val="28"/>
          <w:szCs w:val="28"/>
          <w:rtl/>
          <w:lang w:bidi="ar-IQ"/>
        </w:rPr>
        <w:t xml:space="preserve"> </w:t>
      </w:r>
      <w:r w:rsidR="00234FAF" w:rsidRPr="00CA204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B619DF" w:rsidRPr="00CA2049">
        <w:rPr>
          <w:b/>
          <w:bCs/>
          <w:sz w:val="28"/>
          <w:szCs w:val="28"/>
          <w:rtl/>
          <w:lang w:bidi="ar-IQ"/>
        </w:rPr>
        <w:t>(</w:t>
      </w:r>
      <w:r w:rsidR="004A327F">
        <w:rPr>
          <w:b/>
          <w:bCs/>
          <w:sz w:val="28"/>
          <w:szCs w:val="28"/>
          <w:rtl/>
          <w:lang w:bidi="ar-IQ"/>
        </w:rPr>
        <w:t>40</w:t>
      </w:r>
      <w:r w:rsidR="00B619DF" w:rsidRPr="00CA2049">
        <w:rPr>
          <w:b/>
          <w:bCs/>
          <w:sz w:val="28"/>
          <w:szCs w:val="28"/>
          <w:rtl/>
          <w:lang w:bidi="ar-IQ"/>
        </w:rPr>
        <w:t>%)</w:t>
      </w:r>
      <w:r w:rsidR="00CA2049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C2392D">
        <w:rPr>
          <w:b/>
          <w:bCs/>
          <w:sz w:val="28"/>
          <w:szCs w:val="28"/>
          <w:rtl/>
          <w:lang w:bidi="ar-IQ"/>
        </w:rPr>
        <w:t xml:space="preserve"> </w:t>
      </w:r>
      <w:r w:rsidR="00C2392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="00AB76AD">
        <w:rPr>
          <w:b/>
          <w:bCs/>
          <w:sz w:val="28"/>
          <w:szCs w:val="28"/>
          <w:rtl/>
          <w:lang w:bidi="ar-IQ"/>
        </w:rPr>
        <w:t xml:space="preserve"> </w:t>
      </w:r>
      <w:r w:rsidR="00AB76AD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7537FE" w:rsidRDefault="007537FE" w:rsidP="006454FA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7537FE" w:rsidRPr="00C014E9" w:rsidTr="007537FE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7537FE" w:rsidRPr="00C014E9" w:rsidRDefault="007537FE" w:rsidP="00C014E9">
            <w:pPr>
              <w:pStyle w:val="NoSpacing"/>
              <w:jc w:val="center"/>
              <w:rPr>
                <w:b/>
                <w:bCs/>
                <w:sz w:val="24"/>
                <w:rtl/>
              </w:rPr>
            </w:pPr>
            <w:r w:rsidRPr="00C014E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7537FE" w:rsidRPr="005636A7" w:rsidRDefault="007537FE" w:rsidP="00C014E9">
            <w:pPr>
              <w:pStyle w:val="NoSpacing"/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5636A7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7537FE" w:rsidTr="007537FE">
        <w:trPr>
          <w:trHeight w:val="462"/>
          <w:jc w:val="center"/>
        </w:trPr>
        <w:tc>
          <w:tcPr>
            <w:tcW w:w="466" w:type="dxa"/>
            <w:vAlign w:val="center"/>
          </w:tcPr>
          <w:p w:rsidR="007537FE" w:rsidRPr="00F51805" w:rsidRDefault="007537FE" w:rsidP="009E7D45">
            <w:pPr>
              <w:jc w:val="center"/>
              <w:rPr>
                <w:b/>
                <w:bCs/>
                <w:rtl/>
              </w:rPr>
            </w:pPr>
            <w:r w:rsidRPr="00F51805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7537FE" w:rsidRPr="009E7D45" w:rsidRDefault="000D66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="007537FE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7537FE" w:rsidRPr="00693B2E" w:rsidRDefault="000D66FE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Pr="00E960F4" w:rsidRDefault="007537FE" w:rsidP="00F51805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7537FE" w:rsidTr="00F45CBD">
        <w:trPr>
          <w:trHeight w:val="440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7537FE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7537FE" w:rsidRPr="00F456AA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7537FE">
        <w:trPr>
          <w:trHeight w:val="574"/>
          <w:jc w:val="center"/>
        </w:trPr>
        <w:tc>
          <w:tcPr>
            <w:tcW w:w="466" w:type="dxa"/>
            <w:vAlign w:val="center"/>
          </w:tcPr>
          <w:p w:rsidR="007537FE" w:rsidRPr="000B417A" w:rsidRDefault="007537FE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7537FE" w:rsidRPr="007537FE" w:rsidRDefault="007537FE" w:rsidP="00E36BA1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و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وسائ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 w:rsidRPr="00F45CBD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="00E36BA1" w:rsidRPr="00F45CBD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7537FE" w:rsidRPr="004D2897" w:rsidRDefault="00E36BA1" w:rsidP="00DD6F77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04"/>
          <w:jc w:val="center"/>
        </w:trPr>
        <w:tc>
          <w:tcPr>
            <w:tcW w:w="466" w:type="dxa"/>
            <w:vAlign w:val="center"/>
          </w:tcPr>
          <w:p w:rsidR="007537FE" w:rsidRPr="009E7D45" w:rsidRDefault="00364D56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7537FE" w:rsidRPr="009E7D45" w:rsidRDefault="007537FE" w:rsidP="006F1E9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="00E36BA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E36BA1">
              <w:rPr>
                <w:rFonts w:hint="eastAsia"/>
                <w:b/>
                <w:bCs/>
                <w:sz w:val="24"/>
                <w:szCs w:val="24"/>
                <w:rtl/>
              </w:rPr>
              <w:t>المستعملة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7537FE" w:rsidRPr="00693B2E" w:rsidRDefault="00E36BA1" w:rsidP="00D00170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7537FE" w:rsidRDefault="007537FE" w:rsidP="00F51805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7537FE" w:rsidTr="00F45CBD">
        <w:trPr>
          <w:trHeight w:val="449"/>
          <w:jc w:val="center"/>
        </w:trPr>
        <w:tc>
          <w:tcPr>
            <w:tcW w:w="466" w:type="dxa"/>
            <w:vAlign w:val="center"/>
          </w:tcPr>
          <w:p w:rsidR="007537FE" w:rsidRPr="00693B2E" w:rsidRDefault="00193D96" w:rsidP="00091EDA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7537FE" w:rsidRPr="009E7D45" w:rsidRDefault="00E36BA1" w:rsidP="009E7D45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7537FE" w:rsidRPr="009E7D45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="007537FE" w:rsidRPr="009E7D45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="00364D56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7537FE" w:rsidRPr="007B4BFF" w:rsidRDefault="00E36BA1" w:rsidP="006179E8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7537FE" w:rsidRPr="007B4BFF" w:rsidRDefault="007537FE" w:rsidP="0031396C">
            <w:pPr>
              <w:pStyle w:val="NoSpacing"/>
              <w:rPr>
                <w:b/>
                <w:bCs/>
                <w:rtl/>
                <w:lang w:bidi="ar-IQ"/>
              </w:rPr>
            </w:pPr>
          </w:p>
        </w:tc>
      </w:tr>
      <w:tr w:rsidR="00F45CBD" w:rsidTr="00F45CBD">
        <w:trPr>
          <w:trHeight w:val="494"/>
          <w:jc w:val="center"/>
        </w:trPr>
        <w:tc>
          <w:tcPr>
            <w:tcW w:w="466" w:type="dxa"/>
            <w:vAlign w:val="center"/>
          </w:tcPr>
          <w:p w:rsidR="00F45CBD" w:rsidRDefault="00F45CBD" w:rsidP="00091EDA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F45CBD" w:rsidRPr="009E7D45" w:rsidRDefault="00F45CBD" w:rsidP="00F45CB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F45CBD" w:rsidRDefault="00434FCE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2091" w:type="dxa"/>
          </w:tcPr>
          <w:p w:rsidR="00F45CBD" w:rsidRDefault="00F45CBD" w:rsidP="0031396C">
            <w:pPr>
              <w:pStyle w:val="NoSpacing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A9516D" w:rsidRDefault="00A9516D" w:rsidP="00B32DFE">
      <w:pPr>
        <w:pStyle w:val="NoSpacing"/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B32DFE" w:rsidRDefault="00B32DFE" w:rsidP="00B32DFE">
      <w:pPr>
        <w:pStyle w:val="NoSpacing"/>
        <w:tabs>
          <w:tab w:val="left" w:pos="482"/>
          <w:tab w:val="center" w:pos="5386"/>
        </w:tabs>
        <w:rPr>
          <w:b/>
          <w:bCs/>
          <w:sz w:val="36"/>
          <w:szCs w:val="28"/>
          <w:u w:val="single"/>
          <w:rtl/>
        </w:rPr>
      </w:pPr>
    </w:p>
    <w:p w:rsidR="00DF58CB" w:rsidRDefault="00330EAC" w:rsidP="00B32DFE">
      <w:pPr>
        <w:pStyle w:val="NoSpacing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="00973066" w:rsidRPr="00D376E6">
        <w:rPr>
          <w:b/>
          <w:bCs/>
          <w:sz w:val="36"/>
          <w:szCs w:val="28"/>
          <w:u w:val="single"/>
          <w:rtl/>
        </w:rPr>
        <w:t xml:space="preserve"> </w:t>
      </w:r>
      <w:r w:rsidRPr="00D376E6">
        <w:rPr>
          <w:rFonts w:hint="eastAsia"/>
          <w:b/>
          <w:bCs/>
          <w:sz w:val="36"/>
          <w:szCs w:val="28"/>
          <w:u w:val="single"/>
          <w:rtl/>
        </w:rPr>
        <w:t>الثاني</w:t>
      </w:r>
      <w:r w:rsidRPr="00D376E6">
        <w:rPr>
          <w:b/>
          <w:bCs/>
          <w:sz w:val="36"/>
          <w:szCs w:val="28"/>
          <w:u w:val="single"/>
          <w:rtl/>
        </w:rPr>
        <w:t>:</w:t>
      </w:r>
      <w:r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نشاط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العلمي</w:t>
      </w:r>
      <w:r w:rsidR="00DF58CB" w:rsidRPr="00DF58CB">
        <w:rPr>
          <w:b/>
          <w:bCs/>
          <w:sz w:val="36"/>
          <w:szCs w:val="28"/>
          <w:rtl/>
        </w:rPr>
        <w:t xml:space="preserve"> </w:t>
      </w:r>
      <w:r w:rsidRPr="00DF58CB">
        <w:rPr>
          <w:rFonts w:hint="eastAsia"/>
          <w:b/>
          <w:bCs/>
          <w:sz w:val="36"/>
          <w:szCs w:val="28"/>
          <w:rtl/>
        </w:rPr>
        <w:t>والبحثي</w:t>
      </w:r>
      <w:r w:rsidR="008C64D7">
        <w:rPr>
          <w:b/>
          <w:bCs/>
          <w:sz w:val="32"/>
          <w:szCs w:val="28"/>
          <w:rtl/>
        </w:rPr>
        <w:t>4</w:t>
      </w:r>
      <w:r w:rsidRPr="00DF58CB">
        <w:rPr>
          <w:b/>
          <w:bCs/>
          <w:sz w:val="32"/>
          <w:szCs w:val="28"/>
          <w:rtl/>
        </w:rPr>
        <w:t>0</w:t>
      </w:r>
      <w:r w:rsidR="00E36BA1">
        <w:rPr>
          <w:b/>
          <w:bCs/>
          <w:sz w:val="32"/>
          <w:szCs w:val="28"/>
          <w:rtl/>
        </w:rPr>
        <w:t xml:space="preserve"> </w:t>
      </w:r>
      <w:r w:rsidRPr="00DF58CB">
        <w:rPr>
          <w:b/>
          <w:bCs/>
          <w:sz w:val="32"/>
          <w:szCs w:val="28"/>
          <w:rtl/>
        </w:rPr>
        <w:t>%</w:t>
      </w:r>
      <w:r w:rsidR="00DF58CB" w:rsidRPr="00DF58CB">
        <w:rPr>
          <w:b/>
          <w:bCs/>
          <w:sz w:val="32"/>
          <w:szCs w:val="28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يملئ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من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58CB" w:rsidRPr="008B61CF">
        <w:rPr>
          <w:rFonts w:hint="eastAsia"/>
          <w:b/>
          <w:bCs/>
          <w:sz w:val="32"/>
          <w:szCs w:val="24"/>
          <w:rtl/>
        </w:rPr>
        <w:t>قبل</w:t>
      </w:r>
      <w:r w:rsidR="00DF58CB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لجن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مية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بعد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تقدم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B922AC">
        <w:rPr>
          <w:rFonts w:hint="eastAsia"/>
          <w:b/>
          <w:bCs/>
          <w:sz w:val="32"/>
          <w:szCs w:val="24"/>
          <w:rtl/>
        </w:rPr>
        <w:t>الوثائق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من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قبل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صاحب</w:t>
      </w:r>
      <w:r w:rsidR="00DF64DA" w:rsidRPr="008B61CF">
        <w:rPr>
          <w:b/>
          <w:bCs/>
          <w:sz w:val="32"/>
          <w:szCs w:val="24"/>
          <w:rtl/>
        </w:rPr>
        <w:t xml:space="preserve"> </w:t>
      </w:r>
      <w:r w:rsidR="00DF64DA" w:rsidRPr="008B61CF">
        <w:rPr>
          <w:rFonts w:hint="eastAsia"/>
          <w:b/>
          <w:bCs/>
          <w:sz w:val="32"/>
          <w:szCs w:val="24"/>
          <w:rtl/>
        </w:rPr>
        <w:t>العلاقة</w:t>
      </w:r>
    </w:p>
    <w:p w:rsidR="00EA7345" w:rsidRPr="008B61CF" w:rsidRDefault="00EA7345" w:rsidP="00EA7345">
      <w:pPr>
        <w:pStyle w:val="NoSpacing"/>
        <w:jc w:val="center"/>
        <w:rPr>
          <w:b/>
          <w:bCs/>
          <w:sz w:val="28"/>
          <w:szCs w:val="24"/>
          <w:rtl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7537FE" w:rsidRPr="00F10573" w:rsidTr="00DD616E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7537FE" w:rsidRPr="00094C25" w:rsidRDefault="007537FE" w:rsidP="00474BF3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7537FE" w:rsidRPr="00F10573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F10573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10573">
              <w:rPr>
                <w:b/>
                <w:bCs/>
                <w:rtl/>
                <w:lang w:bidi="ar-IQ"/>
              </w:rPr>
              <w:t xml:space="preserve"> </w:t>
            </w:r>
            <w:r w:rsidRPr="00F10573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7537FE" w:rsidRPr="00F10573" w:rsidTr="00DD616E">
        <w:trPr>
          <w:trHeight w:val="463"/>
          <w:jc w:val="center"/>
        </w:trPr>
        <w:tc>
          <w:tcPr>
            <w:tcW w:w="796" w:type="dxa"/>
            <w:vAlign w:val="center"/>
          </w:tcPr>
          <w:p w:rsidR="007537FE" w:rsidRPr="00F10573" w:rsidRDefault="00F009C3" w:rsidP="00DF58C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7537FE" w:rsidRPr="007537FE" w:rsidRDefault="00DD616E" w:rsidP="000F4A9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DD616E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7537FE" w:rsidRPr="002769D5" w:rsidRDefault="00F009C3" w:rsidP="006179E8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192F1D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67"/>
          <w:jc w:val="center"/>
        </w:trPr>
        <w:tc>
          <w:tcPr>
            <w:tcW w:w="796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7537FE" w:rsidRPr="009E7D45" w:rsidRDefault="007537FE" w:rsidP="00BC69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E7D45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0D035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9E7D45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252D58" w:rsidRDefault="007537FE" w:rsidP="00474BF3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77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</w:rPr>
              <w:t>المساه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في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خدم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ؤسس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علمية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وزارات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اخرى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و</w:t>
            </w:r>
            <w:r w:rsidRPr="00A60CB7">
              <w:rPr>
                <w:b/>
                <w:bCs/>
                <w:rtl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</w:rPr>
              <w:t>المجتمع</w:t>
            </w:r>
            <w:r w:rsidRPr="00A60CB7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rtl/>
                <w:lang w:bidi="ar-IQ"/>
              </w:rPr>
            </w:pPr>
          </w:p>
        </w:tc>
      </w:tr>
      <w:tr w:rsidR="007537FE" w:rsidRPr="00F10573" w:rsidTr="00DD616E">
        <w:trPr>
          <w:trHeight w:val="350"/>
          <w:jc w:val="center"/>
        </w:trPr>
        <w:tc>
          <w:tcPr>
            <w:tcW w:w="796" w:type="dxa"/>
            <w:vAlign w:val="center"/>
          </w:tcPr>
          <w:p w:rsidR="007537FE" w:rsidRPr="00F10573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7537FE" w:rsidRPr="00A60CB7" w:rsidRDefault="007537FE" w:rsidP="00BC6905">
            <w:pPr>
              <w:jc w:val="center"/>
              <w:rPr>
                <w:b/>
                <w:bCs/>
                <w:rtl/>
                <w:lang w:bidi="ar-IQ"/>
              </w:rPr>
            </w:pPr>
            <w:r w:rsidRPr="00A60CB7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الثقافية</w:t>
            </w:r>
            <w:r w:rsidRPr="00A60CB7">
              <w:rPr>
                <w:b/>
                <w:bCs/>
                <w:rtl/>
                <w:lang w:bidi="ar-IQ"/>
              </w:rPr>
              <w:t xml:space="preserve"> </w:t>
            </w:r>
            <w:r w:rsidRPr="00A60CB7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A60CB7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7537FE" w:rsidRPr="00F10573" w:rsidRDefault="00D657F7" w:rsidP="00DD6F77">
            <w:pPr>
              <w:bidi w:val="0"/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7537FE" w:rsidRPr="00F10573" w:rsidTr="00DD616E">
        <w:trPr>
          <w:trHeight w:val="422"/>
          <w:jc w:val="center"/>
        </w:trPr>
        <w:tc>
          <w:tcPr>
            <w:tcW w:w="796" w:type="dxa"/>
            <w:vAlign w:val="center"/>
          </w:tcPr>
          <w:p w:rsidR="007537FE" w:rsidRDefault="007537FE" w:rsidP="008B67E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7537FE" w:rsidRPr="00A60CB7" w:rsidRDefault="002833F7" w:rsidP="00B028F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مشارك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في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زي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لميدان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والحق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جراء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ختبار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تحليلات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عملية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او</w:t>
            </w:r>
            <w:r w:rsidR="007537FE" w:rsidRPr="00A60CB7">
              <w:rPr>
                <w:b/>
                <w:bCs/>
                <w:rtl/>
              </w:rPr>
              <w:t xml:space="preserve"> </w:t>
            </w:r>
            <w:r w:rsidR="007537FE" w:rsidRPr="00A60CB7">
              <w:rPr>
                <w:rFonts w:hint="eastAsia"/>
                <w:b/>
                <w:bCs/>
                <w:rtl/>
              </w:rPr>
              <w:t>مختبرية</w:t>
            </w:r>
            <w:r w:rsidR="00B028F8">
              <w:rPr>
                <w:rFonts w:hint="cs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7537FE" w:rsidRPr="00C75344" w:rsidRDefault="007537FE" w:rsidP="00D55B0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7537FE" w:rsidRPr="00F10573" w:rsidRDefault="007537FE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BC6905" w:rsidRPr="00F10573" w:rsidTr="00DD616E">
        <w:trPr>
          <w:trHeight w:val="404"/>
          <w:jc w:val="center"/>
        </w:trPr>
        <w:tc>
          <w:tcPr>
            <w:tcW w:w="796" w:type="dxa"/>
            <w:vAlign w:val="center"/>
          </w:tcPr>
          <w:p w:rsidR="00BC6905" w:rsidRDefault="00BC6905" w:rsidP="008B67E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BC6905" w:rsidRPr="00A60CB7" w:rsidRDefault="00BC6905" w:rsidP="00F45CBD">
            <w:pPr>
              <w:jc w:val="center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</w:rPr>
              <w:t>الدرجات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BC6905" w:rsidRDefault="00D34376" w:rsidP="00D55B0B">
            <w:pPr>
              <w:pStyle w:val="NoSpacing"/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BC6905" w:rsidRPr="00F10573" w:rsidRDefault="00BC6905" w:rsidP="00C812BA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83B4B" w:rsidRPr="002F65DC" w:rsidRDefault="00E83B4B" w:rsidP="003F1B07">
      <w:pPr>
        <w:pStyle w:val="NoSpacing"/>
        <w:rPr>
          <w:b/>
          <w:bCs/>
          <w:sz w:val="36"/>
          <w:szCs w:val="28"/>
          <w:rtl/>
        </w:rPr>
      </w:pPr>
    </w:p>
    <w:p w:rsidR="00EA7345" w:rsidRDefault="00B8188C" w:rsidP="00EF0AD1">
      <w:pPr>
        <w:pStyle w:val="NoSpacing"/>
        <w:rPr>
          <w:b/>
          <w:bCs/>
          <w:sz w:val="36"/>
          <w:szCs w:val="28"/>
          <w:rtl/>
        </w:rPr>
      </w:pPr>
      <w:r w:rsidRPr="00D376E6">
        <w:rPr>
          <w:rFonts w:hint="eastAsia"/>
          <w:b/>
          <w:bCs/>
          <w:sz w:val="36"/>
          <w:szCs w:val="28"/>
          <w:u w:val="single"/>
          <w:rtl/>
        </w:rPr>
        <w:t>ا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لمحور</w:t>
      </w:r>
      <w:r w:rsidR="00E3476C" w:rsidRPr="00D376E6">
        <w:rPr>
          <w:b/>
          <w:bCs/>
          <w:sz w:val="36"/>
          <w:szCs w:val="28"/>
          <w:u w:val="single"/>
          <w:rtl/>
        </w:rPr>
        <w:t xml:space="preserve"> </w:t>
      </w:r>
      <w:r w:rsidR="00531025" w:rsidRPr="00D376E6">
        <w:rPr>
          <w:rFonts w:hint="eastAsia"/>
          <w:b/>
          <w:bCs/>
          <w:sz w:val="36"/>
          <w:szCs w:val="28"/>
          <w:u w:val="single"/>
          <w:rtl/>
        </w:rPr>
        <w:t>الثالث</w:t>
      </w:r>
      <w:r w:rsidR="00531025" w:rsidRPr="00D376E6">
        <w:rPr>
          <w:b/>
          <w:bCs/>
          <w:sz w:val="36"/>
          <w:szCs w:val="28"/>
          <w:u w:val="single"/>
          <w:rtl/>
        </w:rPr>
        <w:t>:</w:t>
      </w:r>
      <w:r w:rsidR="00531025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جانب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531025" w:rsidRPr="00234826">
        <w:rPr>
          <w:rFonts w:hint="eastAsia"/>
          <w:b/>
          <w:bCs/>
          <w:sz w:val="36"/>
          <w:szCs w:val="28"/>
          <w:rtl/>
        </w:rPr>
        <w:t>التربوي</w:t>
      </w:r>
      <w:r w:rsidR="00E3476C" w:rsidRPr="00234826">
        <w:rPr>
          <w:b/>
          <w:bCs/>
          <w:sz w:val="36"/>
          <w:szCs w:val="28"/>
          <w:rtl/>
        </w:rPr>
        <w:t xml:space="preserve"> </w:t>
      </w:r>
      <w:r w:rsidR="00E3476C" w:rsidRPr="00234826">
        <w:rPr>
          <w:rFonts w:hint="eastAsia"/>
          <w:b/>
          <w:bCs/>
          <w:sz w:val="36"/>
          <w:szCs w:val="28"/>
          <w:rtl/>
        </w:rPr>
        <w:t>و</w:t>
      </w:r>
      <w:r w:rsidR="003D188E" w:rsidRPr="00234826">
        <w:rPr>
          <w:rFonts w:hint="eastAsia"/>
          <w:b/>
          <w:bCs/>
          <w:sz w:val="36"/>
          <w:szCs w:val="28"/>
          <w:rtl/>
        </w:rPr>
        <w:t>التكليفات</w:t>
      </w:r>
      <w:r w:rsidR="003D188E" w:rsidRPr="00234826">
        <w:rPr>
          <w:b/>
          <w:bCs/>
          <w:sz w:val="36"/>
          <w:szCs w:val="28"/>
          <w:rtl/>
        </w:rPr>
        <w:t xml:space="preserve"> </w:t>
      </w:r>
      <w:r w:rsidR="004965EB" w:rsidRPr="00234826">
        <w:rPr>
          <w:rFonts w:hint="eastAsia"/>
          <w:b/>
          <w:bCs/>
          <w:sz w:val="36"/>
          <w:szCs w:val="28"/>
          <w:rtl/>
        </w:rPr>
        <w:t>الأخرى</w:t>
      </w:r>
      <w:r w:rsidR="00531025" w:rsidRPr="00234826">
        <w:rPr>
          <w:b/>
          <w:bCs/>
          <w:sz w:val="36"/>
          <w:szCs w:val="28"/>
          <w:rtl/>
        </w:rPr>
        <w:t>20 %</w:t>
      </w:r>
    </w:p>
    <w:p w:rsidR="00EF0AD1" w:rsidRDefault="00EF0AD1" w:rsidP="000A4F99">
      <w:pPr>
        <w:pStyle w:val="NoSpacing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 xml:space="preserve">             </w:t>
      </w:r>
      <w:r w:rsidR="00B762D0" w:rsidRPr="00636ADB">
        <w:rPr>
          <w:rFonts w:hint="eastAsia"/>
          <w:b/>
          <w:bCs/>
          <w:sz w:val="32"/>
          <w:szCs w:val="24"/>
          <w:rtl/>
        </w:rPr>
        <w:t>تملى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فقرات</w:t>
      </w:r>
      <w:r w:rsidR="00B762D0"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3,2</w:t>
      </w:r>
      <w:r w:rsidR="00B762D0" w:rsidRPr="00636ADB">
        <w:rPr>
          <w:b/>
          <w:bCs/>
          <w:sz w:val="32"/>
          <w:szCs w:val="24"/>
          <w:rtl/>
        </w:rPr>
        <w:t xml:space="preserve">) ( </w:t>
      </w:r>
      <w:r w:rsidR="00B762D0" w:rsidRPr="00636ADB">
        <w:rPr>
          <w:rFonts w:hint="eastAsia"/>
          <w:b/>
          <w:bCs/>
          <w:sz w:val="32"/>
          <w:szCs w:val="24"/>
          <w:rtl/>
        </w:rPr>
        <w:t>من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قبل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رئيس</w:t>
      </w:r>
      <w:r w:rsidR="00B762D0" w:rsidRPr="00636ADB">
        <w:rPr>
          <w:b/>
          <w:bCs/>
          <w:sz w:val="32"/>
          <w:szCs w:val="24"/>
          <w:rtl/>
        </w:rPr>
        <w:t xml:space="preserve"> </w:t>
      </w:r>
      <w:r w:rsidR="00B762D0" w:rsidRPr="00636ADB">
        <w:rPr>
          <w:rFonts w:hint="eastAsia"/>
          <w:b/>
          <w:bCs/>
          <w:sz w:val="32"/>
          <w:szCs w:val="24"/>
          <w:rtl/>
        </w:rPr>
        <w:t>القسم</w:t>
      </w:r>
      <w:r w:rsidR="00B762D0">
        <w:rPr>
          <w:b/>
          <w:bCs/>
          <w:sz w:val="32"/>
          <w:szCs w:val="24"/>
          <w:rtl/>
        </w:rPr>
        <w:t xml:space="preserve"> </w:t>
      </w:r>
      <w:r w:rsidR="00B762D0">
        <w:rPr>
          <w:rFonts w:hint="eastAsia"/>
          <w:b/>
          <w:bCs/>
          <w:sz w:val="32"/>
          <w:szCs w:val="24"/>
          <w:rtl/>
        </w:rPr>
        <w:t>حصراً</w:t>
      </w:r>
      <w:r w:rsidR="00B762D0" w:rsidRPr="00636ADB">
        <w:rPr>
          <w:b/>
          <w:bCs/>
          <w:sz w:val="32"/>
          <w:szCs w:val="24"/>
          <w:rtl/>
        </w:rPr>
        <w:t>)</w:t>
      </w:r>
    </w:p>
    <w:p w:rsidR="00D376E6" w:rsidRPr="003240C3" w:rsidRDefault="00B762D0" w:rsidP="00DD616E">
      <w:pPr>
        <w:pStyle w:val="NoSpacing"/>
        <w:rPr>
          <w:b/>
          <w:bCs/>
          <w:sz w:val="32"/>
          <w:szCs w:val="24"/>
          <w:rtl/>
        </w:rPr>
      </w:pPr>
      <w:r w:rsidRPr="00636ADB">
        <w:rPr>
          <w:b/>
          <w:bCs/>
          <w:sz w:val="32"/>
          <w:szCs w:val="24"/>
          <w:rtl/>
        </w:rPr>
        <w:t xml:space="preserve"> </w:t>
      </w:r>
      <w:r w:rsidR="00EF0AD1">
        <w:rPr>
          <w:b/>
          <w:bCs/>
          <w:sz w:val="32"/>
          <w:szCs w:val="24"/>
        </w:rPr>
        <w:t xml:space="preserve">          </w:t>
      </w:r>
      <w:r w:rsidRPr="00636ADB">
        <w:rPr>
          <w:rFonts w:hint="eastAsia"/>
          <w:b/>
          <w:bCs/>
          <w:sz w:val="32"/>
          <w:szCs w:val="24"/>
          <w:rtl/>
        </w:rPr>
        <w:t>والفقرات</w:t>
      </w:r>
      <w:r w:rsidRPr="00636ADB">
        <w:rPr>
          <w:b/>
          <w:bCs/>
          <w:sz w:val="32"/>
          <w:szCs w:val="24"/>
          <w:rtl/>
        </w:rPr>
        <w:t xml:space="preserve"> (</w:t>
      </w:r>
      <w:r w:rsidR="000A4F99">
        <w:rPr>
          <w:b/>
          <w:bCs/>
          <w:sz w:val="32"/>
          <w:szCs w:val="24"/>
          <w:rtl/>
        </w:rPr>
        <w:t>1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،</w:t>
      </w:r>
      <w:r w:rsidRPr="00636ADB">
        <w:rPr>
          <w:b/>
          <w:bCs/>
          <w:sz w:val="32"/>
          <w:szCs w:val="24"/>
          <w:rtl/>
        </w:rPr>
        <w:t xml:space="preserve"> </w:t>
      </w:r>
      <w:r w:rsidR="000A4F99">
        <w:rPr>
          <w:b/>
          <w:bCs/>
          <w:sz w:val="32"/>
          <w:szCs w:val="24"/>
          <w:rtl/>
        </w:rPr>
        <w:t>4, 5</w:t>
      </w:r>
      <w:r w:rsidRPr="00636ADB">
        <w:rPr>
          <w:b/>
          <w:bCs/>
          <w:sz w:val="32"/>
          <w:szCs w:val="24"/>
          <w:rtl/>
        </w:rPr>
        <w:t>) (</w:t>
      </w:r>
      <w:r w:rsidRPr="00636ADB">
        <w:rPr>
          <w:rFonts w:hint="eastAsia"/>
          <w:b/>
          <w:bCs/>
          <w:sz w:val="32"/>
          <w:szCs w:val="24"/>
          <w:rtl/>
        </w:rPr>
        <w:t>من</w:t>
      </w:r>
      <w:r w:rsidRPr="00636ADB">
        <w:rPr>
          <w:b/>
          <w:bCs/>
          <w:sz w:val="32"/>
          <w:szCs w:val="24"/>
          <w:rtl/>
        </w:rPr>
        <w:t xml:space="preserve"> </w:t>
      </w:r>
      <w:r w:rsidRPr="00636ADB">
        <w:rPr>
          <w:rFonts w:hint="eastAsia"/>
          <w:b/>
          <w:bCs/>
          <w:sz w:val="32"/>
          <w:szCs w:val="24"/>
          <w:rtl/>
        </w:rPr>
        <w:t>قبل</w:t>
      </w:r>
      <w:r w:rsidRPr="00636ADB">
        <w:rPr>
          <w:b/>
          <w:bCs/>
          <w:sz w:val="32"/>
          <w:szCs w:val="24"/>
          <w:rtl/>
        </w:rPr>
        <w:t xml:space="preserve"> </w:t>
      </w:r>
      <w:r w:rsidR="00DD616E">
        <w:rPr>
          <w:rFonts w:hint="cs"/>
          <w:b/>
          <w:bCs/>
          <w:sz w:val="32"/>
          <w:szCs w:val="24"/>
          <w:rtl/>
        </w:rPr>
        <w:t>رئيس القسم بعد ان يقدم صاحب العلاقة المشمول بالتقييم التوثيق )</w:t>
      </w:r>
    </w:p>
    <w:tbl>
      <w:tblPr>
        <w:tblStyle w:val="TableGrid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7537FE" w:rsidTr="00D376E6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7537FE" w:rsidRPr="009C3DEB" w:rsidRDefault="007537FE" w:rsidP="001A56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9C3DEB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9C3DEB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7537FE" w:rsidTr="00D376E6">
        <w:trPr>
          <w:trHeight w:val="400"/>
          <w:jc w:val="center"/>
        </w:trPr>
        <w:tc>
          <w:tcPr>
            <w:tcW w:w="453" w:type="dxa"/>
            <w:vAlign w:val="center"/>
          </w:tcPr>
          <w:p w:rsidR="007537FE" w:rsidRDefault="007537FE" w:rsidP="001A569D">
            <w:pPr>
              <w:jc w:val="center"/>
              <w:rPr>
                <w:rtl/>
                <w:lang w:bidi="ar-IQ"/>
              </w:rPr>
            </w:pPr>
            <w:r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BD6318">
            <w:pPr>
              <w:jc w:val="both"/>
              <w:rPr>
                <w:b/>
                <w:bCs/>
                <w:rtl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داخ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والبحث</w:t>
            </w:r>
            <w:r w:rsidRPr="001A569D">
              <w:rPr>
                <w:b/>
                <w:bCs/>
                <w:rtl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</w:rPr>
              <w:t>العلمي</w:t>
            </w:r>
            <w:r w:rsidRPr="001A56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94"/>
          <w:jc w:val="center"/>
        </w:trPr>
        <w:tc>
          <w:tcPr>
            <w:tcW w:w="453" w:type="dxa"/>
            <w:vAlign w:val="center"/>
          </w:tcPr>
          <w:p w:rsidR="007537FE" w:rsidRPr="00931BF9" w:rsidRDefault="007537FE" w:rsidP="001A569D">
            <w:pPr>
              <w:jc w:val="center"/>
              <w:rPr>
                <w:b/>
                <w:bCs/>
                <w:rtl/>
                <w:lang w:bidi="ar-IQ"/>
              </w:rPr>
            </w:pPr>
            <w:r w:rsidRPr="00931BF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69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437683">
            <w:pPr>
              <w:jc w:val="both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009C3">
        <w:trPr>
          <w:trHeight w:val="288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7537FE" w:rsidRPr="001A569D" w:rsidRDefault="007537FE" w:rsidP="007537FE">
            <w:pPr>
              <w:jc w:val="both"/>
              <w:rPr>
                <w:b/>
                <w:bCs/>
                <w:rtl/>
                <w:lang w:bidi="ar-IQ"/>
              </w:rPr>
            </w:pPr>
            <w:r w:rsidRPr="001A56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1A569D">
              <w:rPr>
                <w:b/>
                <w:bCs/>
                <w:rtl/>
                <w:lang w:bidi="ar-IQ"/>
              </w:rPr>
              <w:t xml:space="preserve"> </w:t>
            </w:r>
            <w:r w:rsidRPr="001A56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و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خلا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ام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7537FE" w:rsidRPr="001A569D" w:rsidRDefault="00BD6318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7537FE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7537FE" w:rsidRPr="00931BF9" w:rsidRDefault="00BD6318" w:rsidP="001A56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7537FE" w:rsidRPr="00B21A2E" w:rsidRDefault="007537FE" w:rsidP="00B1148E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="00B1148E"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7537FE" w:rsidRPr="00B21A2E" w:rsidRDefault="007537FE" w:rsidP="00BD6318">
            <w:pPr>
              <w:jc w:val="center"/>
              <w:rPr>
                <w:b/>
                <w:bCs/>
                <w:rtl/>
                <w:lang w:bidi="ar-IQ"/>
              </w:rPr>
            </w:pPr>
            <w:r w:rsidRPr="00B21A2E">
              <w:rPr>
                <w:b/>
                <w:bCs/>
                <w:rtl/>
                <w:lang w:bidi="ar-IQ"/>
              </w:rPr>
              <w:t>1</w:t>
            </w:r>
            <w:r w:rsidR="00BD6318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457" w:type="dxa"/>
            <w:vAlign w:val="center"/>
          </w:tcPr>
          <w:p w:rsidR="007537FE" w:rsidRDefault="007537FE" w:rsidP="00C812BA">
            <w:pPr>
              <w:rPr>
                <w:rtl/>
                <w:lang w:bidi="ar-IQ"/>
              </w:rPr>
            </w:pPr>
          </w:p>
        </w:tc>
      </w:tr>
      <w:tr w:rsidR="00F45CBD" w:rsidTr="00F45CBD">
        <w:trPr>
          <w:trHeight w:val="350"/>
          <w:jc w:val="center"/>
        </w:trPr>
        <w:tc>
          <w:tcPr>
            <w:tcW w:w="453" w:type="dxa"/>
            <w:vAlign w:val="center"/>
          </w:tcPr>
          <w:p w:rsidR="00F45CBD" w:rsidRDefault="00F45CBD" w:rsidP="001A56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F45CBD" w:rsidRPr="00B21A2E" w:rsidRDefault="00F45CBD" w:rsidP="00F45CB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F45CBD" w:rsidRPr="00B21A2E" w:rsidRDefault="008B3B33" w:rsidP="00437683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F45CBD" w:rsidRDefault="00F45CBD" w:rsidP="00C812BA">
            <w:pPr>
              <w:rPr>
                <w:rtl/>
                <w:lang w:bidi="ar-IQ"/>
              </w:rPr>
            </w:pPr>
          </w:p>
        </w:tc>
      </w:tr>
    </w:tbl>
    <w:p w:rsidR="00B32DFE" w:rsidRDefault="00B32DFE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DE5837" w:rsidRDefault="00DE5837" w:rsidP="00266E2E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0AD1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EF0AD1">
        <w:rPr>
          <w:b/>
          <w:bCs/>
          <w:sz w:val="28"/>
          <w:szCs w:val="28"/>
          <w:rtl/>
          <w:lang w:bidi="ar-IQ"/>
        </w:rPr>
        <w:t xml:space="preserve"> </w:t>
      </w:r>
      <w:r w:rsidRPr="00EF0AD1">
        <w:rPr>
          <w:rFonts w:hint="eastAsia"/>
          <w:b/>
          <w:bCs/>
          <w:sz w:val="28"/>
          <w:szCs w:val="28"/>
          <w:rtl/>
          <w:lang w:bidi="ar-IQ"/>
        </w:rPr>
        <w:t>الرابع</w:t>
      </w:r>
      <w:r w:rsidRPr="00DE5837">
        <w:rPr>
          <w:b/>
          <w:bCs/>
          <w:sz w:val="28"/>
          <w:szCs w:val="28"/>
          <w:rtl/>
          <w:lang w:bidi="ar-IQ"/>
        </w:rPr>
        <w:t xml:space="preserve"> :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B762D0" w:rsidRPr="00443380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="00B762D0" w:rsidRPr="00443380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="00266E2E">
        <w:rPr>
          <w:b/>
          <w:bCs/>
          <w:sz w:val="28"/>
          <w:szCs w:val="28"/>
          <w:rtl/>
          <w:lang w:bidi="ar-IQ"/>
        </w:rPr>
        <w:t xml:space="preserve"> (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="00266E2E">
        <w:rPr>
          <w:b/>
          <w:bCs/>
          <w:sz w:val="28"/>
          <w:szCs w:val="28"/>
          <w:rtl/>
          <w:lang w:bidi="ar-IQ"/>
        </w:rPr>
        <w:t xml:space="preserve">)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  <w:r w:rsidR="00266E2E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5636A7" w:rsidRDefault="00EF0AD1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443380">
        <w:rPr>
          <w:b/>
          <w:bCs/>
          <w:sz w:val="28"/>
          <w:szCs w:val="28"/>
          <w:rtl/>
          <w:lang w:bidi="ar-IQ"/>
        </w:rPr>
        <w:t xml:space="preserve"> </w:t>
      </w:r>
      <w:r w:rsidRPr="00443380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="00266E2E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725" w:type="dxa"/>
        <w:tblInd w:w="263" w:type="dxa"/>
        <w:tblLook w:val="04A0" w:firstRow="1" w:lastRow="0" w:firstColumn="1" w:lastColumn="0" w:noHBand="0" w:noVBand="1"/>
      </w:tblPr>
      <w:tblGrid>
        <w:gridCol w:w="472"/>
        <w:gridCol w:w="7410"/>
        <w:gridCol w:w="1450"/>
        <w:gridCol w:w="1393"/>
      </w:tblGrid>
      <w:tr w:rsidR="00DF1996" w:rsidTr="00DF1996">
        <w:trPr>
          <w:trHeight w:val="495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 xml:space="preserve">الدرجة </w:t>
            </w:r>
            <w:r>
              <w:rPr>
                <w:rFonts w:hint="cs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DF1996" w:rsidRDefault="00DF1996" w:rsidP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DF1996" w:rsidTr="00DF1996">
        <w:trPr>
          <w:trHeight w:val="356"/>
        </w:trPr>
        <w:tc>
          <w:tcPr>
            <w:tcW w:w="47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براءات الاختراع و</w:t>
            </w:r>
            <w:r>
              <w:rPr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DF1996" w:rsidTr="00DF1996">
        <w:trPr>
          <w:trHeight w:val="369"/>
        </w:trPr>
        <w:tc>
          <w:tcPr>
            <w:tcW w:w="47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1996" w:rsidRDefault="00DF1996" w:rsidP="00DE176E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DE176E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DF1996" w:rsidRDefault="00DF1996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866E9A" w:rsidRPr="00866E9A" w:rsidRDefault="00866E9A" w:rsidP="00EF0AD1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B32DFE" w:rsidRDefault="00B32DFE" w:rsidP="00BA105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2430F7" w:rsidRDefault="00F03A2F" w:rsidP="00353AFE">
      <w:pPr>
        <w:pStyle w:val="NoSpacing"/>
        <w:rPr>
          <w:b/>
          <w:bCs/>
          <w:sz w:val="28"/>
          <w:szCs w:val="28"/>
          <w:rtl/>
          <w:lang w:bidi="ar-IQ"/>
        </w:rPr>
      </w:pPr>
      <w:r w:rsidRPr="000F3538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0F3538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="00DE5837">
        <w:rPr>
          <w:rFonts w:hint="eastAsia"/>
          <w:b/>
          <w:bCs/>
          <w:sz w:val="28"/>
          <w:szCs w:val="28"/>
          <w:u w:val="single"/>
          <w:rtl/>
          <w:lang w:bidi="ar-IQ"/>
        </w:rPr>
        <w:t>الخامس</w:t>
      </w:r>
      <w:r w:rsidRPr="000F3538">
        <w:rPr>
          <w:b/>
          <w:bCs/>
          <w:sz w:val="28"/>
          <w:szCs w:val="28"/>
          <w:rtl/>
          <w:lang w:bidi="ar-IQ"/>
        </w:rPr>
        <w:t xml:space="preserve"> :</w:t>
      </w:r>
      <w:r w:rsidR="000F3538" w:rsidRPr="000F3538">
        <w:rPr>
          <w:b/>
          <w:bCs/>
          <w:sz w:val="28"/>
          <w:szCs w:val="28"/>
          <w:rtl/>
          <w:lang w:bidi="ar-IQ"/>
        </w:rPr>
        <w:t xml:space="preserve"> </w:t>
      </w:r>
      <w:r w:rsidR="00FA4D9A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C7587F">
        <w:rPr>
          <w:rFonts w:hint="eastAsia"/>
          <w:b/>
          <w:bCs/>
          <w:sz w:val="28"/>
          <w:szCs w:val="28"/>
          <w:rtl/>
          <w:lang w:bidi="ar-IQ"/>
        </w:rPr>
        <w:t>ا</w:t>
      </w:r>
      <w:r w:rsidR="00353AFE">
        <w:rPr>
          <w:rFonts w:hint="cs"/>
          <w:b/>
          <w:bCs/>
          <w:sz w:val="28"/>
          <w:szCs w:val="28"/>
          <w:rtl/>
          <w:lang w:bidi="ar-IQ"/>
        </w:rPr>
        <w:t>لعقوبات</w:t>
      </w:r>
      <w:r w:rsidR="00BD34F4">
        <w:rPr>
          <w:b/>
          <w:bCs/>
          <w:sz w:val="28"/>
          <w:szCs w:val="28"/>
          <w:rtl/>
          <w:lang w:bidi="ar-IQ"/>
        </w:rPr>
        <w:t xml:space="preserve"> (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0E491C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0E491C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7513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75135">
        <w:rPr>
          <w:b/>
          <w:bCs/>
          <w:sz w:val="28"/>
          <w:szCs w:val="28"/>
          <w:rtl/>
          <w:lang w:bidi="ar-IQ"/>
        </w:rPr>
        <w:t xml:space="preserve"> </w:t>
      </w:r>
      <w:r w:rsidR="0067513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 w:rsidR="00B8766D" w:rsidRPr="008654DE" w:rsidRDefault="00B8766D" w:rsidP="005A361E">
      <w:pPr>
        <w:pStyle w:val="NoSpacing"/>
        <w:rPr>
          <w:b/>
          <w:bCs/>
          <w:sz w:val="28"/>
          <w:szCs w:val="28"/>
          <w:rtl/>
          <w:lang w:bidi="ar-IQ"/>
        </w:rPr>
      </w:pPr>
    </w:p>
    <w:tbl>
      <w:tblPr>
        <w:tblStyle w:val="TableGrid"/>
        <w:bidiVisual/>
        <w:tblW w:w="10170" w:type="dxa"/>
        <w:tblInd w:w="440" w:type="dxa"/>
        <w:tblLook w:val="04A0" w:firstRow="1" w:lastRow="0" w:firstColumn="1" w:lastColumn="0" w:noHBand="0" w:noVBand="1"/>
      </w:tblPr>
      <w:tblGrid>
        <w:gridCol w:w="361"/>
        <w:gridCol w:w="2677"/>
        <w:gridCol w:w="4425"/>
        <w:gridCol w:w="2707"/>
      </w:tblGrid>
      <w:tr w:rsidR="00C7587F" w:rsidRPr="008654DE" w:rsidTr="00F009C3">
        <w:trPr>
          <w:trHeight w:val="228"/>
        </w:trPr>
        <w:tc>
          <w:tcPr>
            <w:tcW w:w="361" w:type="dxa"/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99"/>
            <w:vAlign w:val="center"/>
          </w:tcPr>
          <w:p w:rsidR="00C7587F" w:rsidRPr="00FF33CB" w:rsidRDefault="00C7587F" w:rsidP="00FF33CB">
            <w:pPr>
              <w:jc w:val="center"/>
              <w:rPr>
                <w:b/>
                <w:bCs/>
                <w:highlight w:val="yellow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اخفاق</w:t>
            </w:r>
            <w:r w:rsidR="00EA7345">
              <w:rPr>
                <w:b/>
                <w:bCs/>
                <w:rtl/>
                <w:lang w:bidi="ar-IQ"/>
              </w:rPr>
              <w:t xml:space="preserve"> (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 w:rsidRPr="008654DE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="00EA7345" w:rsidRPr="008654DE">
              <w:rPr>
                <w:b/>
                <w:bCs/>
                <w:rtl/>
                <w:lang w:bidi="ar-IQ"/>
              </w:rPr>
              <w:t xml:space="preserve"> </w:t>
            </w:r>
            <w:r w:rsidR="00EA7345">
              <w:rPr>
                <w:rFonts w:hint="eastAsia"/>
                <w:b/>
                <w:bCs/>
                <w:rtl/>
                <w:lang w:bidi="ar-IQ"/>
              </w:rPr>
              <w:t>الاتي</w:t>
            </w:r>
            <w:r w:rsidR="00EA7345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 w:rsidR="00C7587F" w:rsidRPr="008654DE" w:rsidRDefault="00C7587F" w:rsidP="00FF33CB">
            <w:pPr>
              <w:jc w:val="center"/>
              <w:rPr>
                <w:b/>
                <w:bCs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التي</w:t>
            </w:r>
            <w:r w:rsidRPr="00252D58">
              <w:rPr>
                <w:b/>
                <w:bCs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rtl/>
                <w:lang w:bidi="ar-IQ"/>
              </w:rPr>
              <w:t>تخصم</w:t>
            </w:r>
          </w:p>
        </w:tc>
      </w:tr>
      <w:tr w:rsidR="00EA7345" w:rsidRPr="008654DE" w:rsidTr="00EA7345">
        <w:trPr>
          <w:trHeight w:val="249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لفت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3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قطع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7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1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إنقاص</w:t>
            </w:r>
            <w:r w:rsidRPr="008654DE">
              <w:rPr>
                <w:b/>
                <w:bCs/>
                <w:rtl/>
                <w:lang w:bidi="ar-IQ"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3)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17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43771B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</w:rPr>
            </w:pPr>
            <w:r w:rsidRPr="008654DE">
              <w:rPr>
                <w:rFonts w:hint="eastAsia"/>
                <w:b/>
                <w:bCs/>
                <w:rtl/>
              </w:rPr>
              <w:t>تنزيل</w:t>
            </w:r>
            <w:r w:rsidRPr="008654DE">
              <w:rPr>
                <w:b/>
                <w:bCs/>
                <w:rtl/>
              </w:rPr>
              <w:t xml:space="preserve"> </w:t>
            </w:r>
            <w:r w:rsidRPr="008654DE">
              <w:rPr>
                <w:rFonts w:hint="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 w:rsidRPr="008654DE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8654DE">
              <w:rPr>
                <w:b/>
                <w:bCs/>
                <w:rtl/>
                <w:lang w:bidi="ar-IQ"/>
              </w:rPr>
              <w:t xml:space="preserve"> (15) </w:t>
            </w:r>
            <w:r w:rsidRPr="008654DE">
              <w:rPr>
                <w:rFonts w:hint="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EA7345" w:rsidRPr="008654DE" w:rsidTr="00EA7345">
        <w:trPr>
          <w:trHeight w:val="263"/>
        </w:trPr>
        <w:tc>
          <w:tcPr>
            <w:tcW w:w="361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EA7345" w:rsidRPr="008654DE" w:rsidRDefault="00EA7345" w:rsidP="00EA7345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 w:rsidR="00EA7345" w:rsidRPr="008654DE" w:rsidRDefault="00EA7345" w:rsidP="00D8574C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</w:tbl>
    <w:p w:rsidR="004B4E85" w:rsidRDefault="004B4E85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844031" w:rsidRPr="00DE5837" w:rsidRDefault="00844031" w:rsidP="00FF33CB">
      <w:pPr>
        <w:pStyle w:val="NoSpacing"/>
        <w:rPr>
          <w:b/>
          <w:bCs/>
          <w:sz w:val="36"/>
          <w:szCs w:val="28"/>
          <w:rtl/>
        </w:rPr>
      </w:pPr>
    </w:p>
    <w:p w:rsidR="00DB3A76" w:rsidRPr="005636A7" w:rsidRDefault="002C392A" w:rsidP="00BA105B">
      <w:pPr>
        <w:pStyle w:val="NoSpacing"/>
        <w:rPr>
          <w:b/>
          <w:bCs/>
          <w:sz w:val="36"/>
          <w:szCs w:val="28"/>
          <w:u w:val="single"/>
          <w:rtl/>
        </w:rPr>
      </w:pPr>
      <w:r w:rsidRPr="005636A7">
        <w:rPr>
          <w:rFonts w:hint="eastAsia"/>
          <w:b/>
          <w:bCs/>
          <w:sz w:val="36"/>
          <w:szCs w:val="28"/>
          <w:u w:val="single"/>
          <w:rtl/>
        </w:rPr>
        <w:t>النتائج</w:t>
      </w:r>
      <w:r w:rsidRPr="005636A7">
        <w:rPr>
          <w:b/>
          <w:bCs/>
          <w:sz w:val="36"/>
          <w:szCs w:val="28"/>
          <w:u w:val="single"/>
          <w:rtl/>
        </w:rPr>
        <w:t xml:space="preserve"> </w:t>
      </w:r>
      <w:r w:rsidRPr="005636A7">
        <w:rPr>
          <w:rFonts w:hint="eastAsia"/>
          <w:b/>
          <w:bCs/>
          <w:sz w:val="36"/>
          <w:szCs w:val="28"/>
          <w:u w:val="single"/>
          <w:rtl/>
        </w:rPr>
        <w:t>النهائية</w:t>
      </w:r>
      <w:r w:rsidR="00DB64E0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rFonts w:hint="eastAsia"/>
          <w:b/>
          <w:bCs/>
          <w:sz w:val="36"/>
          <w:szCs w:val="28"/>
          <w:u w:val="single"/>
          <w:rtl/>
        </w:rPr>
        <w:t>للتقييم</w:t>
      </w:r>
      <w:r w:rsidR="00FF33CB" w:rsidRPr="005636A7">
        <w:rPr>
          <w:b/>
          <w:bCs/>
          <w:sz w:val="36"/>
          <w:szCs w:val="28"/>
          <w:u w:val="single"/>
          <w:rtl/>
        </w:rPr>
        <w:t xml:space="preserve"> </w:t>
      </w:r>
      <w:r w:rsidR="00DB64E0" w:rsidRPr="005636A7">
        <w:rPr>
          <w:b/>
          <w:bCs/>
          <w:sz w:val="36"/>
          <w:szCs w:val="28"/>
          <w:u w:val="single"/>
          <w:rtl/>
        </w:rPr>
        <w:t>:</w:t>
      </w:r>
    </w:p>
    <w:p w:rsidR="005636A7" w:rsidRPr="00177B3C" w:rsidRDefault="005636A7" w:rsidP="00FF33CB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tbl>
      <w:tblPr>
        <w:tblStyle w:val="TableGrid"/>
        <w:bidiVisual/>
        <w:tblW w:w="9603" w:type="dxa"/>
        <w:tblInd w:w="229" w:type="dxa"/>
        <w:tblLayout w:type="fixed"/>
        <w:tblLook w:val="04A0" w:firstRow="1" w:lastRow="0" w:firstColumn="1" w:lastColumn="0" w:noHBand="0" w:noVBand="1"/>
      </w:tblPr>
      <w:tblGrid>
        <w:gridCol w:w="18"/>
        <w:gridCol w:w="553"/>
        <w:gridCol w:w="12"/>
        <w:gridCol w:w="1601"/>
        <w:gridCol w:w="745"/>
        <w:gridCol w:w="27"/>
        <w:gridCol w:w="2666"/>
        <w:gridCol w:w="1275"/>
        <w:gridCol w:w="709"/>
        <w:gridCol w:w="1986"/>
        <w:gridCol w:w="11"/>
      </w:tblGrid>
      <w:tr w:rsidR="00CC250E" w:rsidRPr="00FF33CB" w:rsidTr="0022422F">
        <w:trPr>
          <w:gridBefore w:val="1"/>
          <w:wBefore w:w="18" w:type="dxa"/>
          <w:trHeight w:val="473"/>
        </w:trPr>
        <w:tc>
          <w:tcPr>
            <w:tcW w:w="565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2346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</w:p>
        </w:tc>
        <w:tc>
          <w:tcPr>
            <w:tcW w:w="2693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حا</w:t>
            </w:r>
            <w:r w:rsidR="00E82612" w:rsidRPr="00FF33CB">
              <w:rPr>
                <w:rFonts w:hint="eastAsia"/>
                <w:b/>
                <w:bCs/>
                <w:rtl/>
                <w:lang w:bidi="ar-IQ"/>
              </w:rPr>
              <w:t>ص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ل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عليها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0B752A" w:rsidRPr="00FF33CB">
              <w:rPr>
                <w:b/>
                <w:bCs/>
                <w:rtl/>
                <w:lang w:bidi="ar-IQ"/>
              </w:rPr>
              <w:t xml:space="preserve"> </w:t>
            </w:r>
            <w:r w:rsidR="000B752A"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84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ور</w:t>
            </w:r>
          </w:p>
        </w:tc>
        <w:tc>
          <w:tcPr>
            <w:tcW w:w="1997" w:type="dxa"/>
            <w:gridSpan w:val="2"/>
            <w:shd w:val="clear" w:color="auto" w:fill="FFFF99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حس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12159F" w:rsidRPr="00FF33CB">
              <w:rPr>
                <w:rFonts w:hint="eastAsia"/>
                <w:b/>
                <w:bCs/>
                <w:rtl/>
                <w:lang w:bidi="ar-IQ"/>
              </w:rPr>
              <w:t>الوزن</w:t>
            </w:r>
          </w:p>
        </w:tc>
      </w:tr>
      <w:tr w:rsidR="00CC250E" w:rsidRPr="00FF33CB" w:rsidTr="0022422F">
        <w:trPr>
          <w:gridBefore w:val="1"/>
          <w:wBefore w:w="18" w:type="dxa"/>
          <w:trHeight w:val="423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6375E0" w:rsidP="00F31AB6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تدريس</w:t>
            </w:r>
            <w:r w:rsidR="00E82612" w:rsidRPr="00FF33CB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15"/>
        </w:trPr>
        <w:tc>
          <w:tcPr>
            <w:tcW w:w="565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2346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نشاط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البحثي</w:t>
            </w:r>
          </w:p>
        </w:tc>
        <w:tc>
          <w:tcPr>
            <w:tcW w:w="2693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4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CC250E" w:rsidRPr="00FF33CB" w:rsidTr="0022422F">
        <w:trPr>
          <w:gridBefore w:val="1"/>
          <w:wBefore w:w="18" w:type="dxa"/>
          <w:trHeight w:val="42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الجانب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تربوي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والتكليفات</w:t>
            </w:r>
            <w:r w:rsidR="00416D7F" w:rsidRPr="00FF33CB">
              <w:rPr>
                <w:b/>
                <w:bCs/>
                <w:rtl/>
                <w:lang w:bidi="ar-IQ"/>
              </w:rPr>
              <w:t xml:space="preserve"> </w:t>
            </w:r>
            <w:r w:rsidR="00416D7F" w:rsidRPr="00FF33CB">
              <w:rPr>
                <w:rFonts w:hint="eastAsia"/>
                <w:b/>
                <w:bCs/>
                <w:rtl/>
                <w:lang w:bidi="ar-IQ"/>
              </w:rPr>
              <w:t>الأخرى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20%</w:t>
            </w:r>
          </w:p>
        </w:tc>
        <w:tc>
          <w:tcPr>
            <w:tcW w:w="1997" w:type="dxa"/>
            <w:gridSpan w:val="2"/>
            <w:vAlign w:val="center"/>
          </w:tcPr>
          <w:p w:rsidR="00CC250E" w:rsidRPr="00FF33CB" w:rsidRDefault="00CC250E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gridAfter w:val="1"/>
          <w:wBefore w:w="18" w:type="dxa"/>
          <w:wAfter w:w="11" w:type="dxa"/>
          <w:trHeight w:val="413"/>
        </w:trPr>
        <w:tc>
          <w:tcPr>
            <w:tcW w:w="553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2385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22422F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2666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6" w:type="dxa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06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محاور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ثلاثة</w:t>
            </w:r>
          </w:p>
        </w:tc>
        <w:tc>
          <w:tcPr>
            <w:tcW w:w="2693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B74644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b/>
                <w:bCs/>
                <w:rtl/>
                <w:lang w:bidi="ar-IQ"/>
              </w:rPr>
              <w:t>100%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Before w:val="1"/>
          <w:wBefore w:w="18" w:type="dxa"/>
          <w:trHeight w:val="411"/>
        </w:trPr>
        <w:tc>
          <w:tcPr>
            <w:tcW w:w="565" w:type="dxa"/>
            <w:gridSpan w:val="2"/>
            <w:tcBorders>
              <w:right w:val="single" w:sz="4" w:space="0" w:color="auto"/>
            </w:tcBorders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6</w:t>
            </w:r>
          </w:p>
        </w:tc>
        <w:tc>
          <w:tcPr>
            <w:tcW w:w="2346" w:type="dxa"/>
            <w:gridSpan w:val="2"/>
            <w:tcBorders>
              <w:left w:val="single" w:sz="4" w:space="0" w:color="auto"/>
            </w:tcBorders>
            <w:vAlign w:val="center"/>
          </w:tcPr>
          <w:p w:rsidR="0022422F" w:rsidRPr="00FF33CB" w:rsidRDefault="0022422F" w:rsidP="009265B1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="009265B1">
              <w:rPr>
                <w:rFonts w:hint="cs"/>
                <w:b/>
                <w:bCs/>
                <w:rtl/>
                <w:lang w:bidi="ar-IQ"/>
              </w:rPr>
              <w:t>العقوبات</w:t>
            </w:r>
          </w:p>
        </w:tc>
        <w:tc>
          <w:tcPr>
            <w:tcW w:w="2693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both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تخصم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الكامل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بدون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وزن</w:t>
            </w:r>
          </w:p>
        </w:tc>
        <w:tc>
          <w:tcPr>
            <w:tcW w:w="1997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22422F" w:rsidRPr="00FF33CB" w:rsidTr="0022422F">
        <w:trPr>
          <w:gridAfter w:val="1"/>
          <w:wAfter w:w="11" w:type="dxa"/>
          <w:trHeight w:val="275"/>
        </w:trPr>
        <w:tc>
          <w:tcPr>
            <w:tcW w:w="2184" w:type="dxa"/>
            <w:gridSpan w:val="4"/>
            <w:vMerge w:val="restart"/>
            <w:shd w:val="clear" w:color="auto" w:fill="F2F2F2" w:themeFill="background1" w:themeFillShade="F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rtl/>
                <w:lang w:bidi="ar-IQ"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درجات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النهائية</w:t>
            </w:r>
            <w:r w:rsidRPr="00FF33CB">
              <w:rPr>
                <w:b/>
                <w:bCs/>
                <w:rtl/>
                <w:lang w:bidi="ar-IQ"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  <w:lang w:bidi="ar-IQ"/>
              </w:rPr>
              <w:t>للتقييم</w:t>
            </w:r>
          </w:p>
        </w:tc>
        <w:tc>
          <w:tcPr>
            <w:tcW w:w="4713" w:type="dxa"/>
            <w:gridSpan w:val="4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كتابة</w:t>
            </w:r>
          </w:p>
        </w:tc>
        <w:tc>
          <w:tcPr>
            <w:tcW w:w="2695" w:type="dxa"/>
            <w:gridSpan w:val="2"/>
            <w:shd w:val="clear" w:color="auto" w:fill="F2F2F2" w:themeFill="background1" w:themeFillShade="F2"/>
            <w:vAlign w:val="center"/>
          </w:tcPr>
          <w:p w:rsidR="0022422F" w:rsidRPr="00FF33CB" w:rsidRDefault="0022422F" w:rsidP="00F14669">
            <w:pPr>
              <w:pStyle w:val="NoSpacing"/>
              <w:jc w:val="center"/>
              <w:rPr>
                <w:b/>
                <w:bCs/>
                <w:rtl/>
              </w:rPr>
            </w:pPr>
            <w:r w:rsidRPr="00FF33CB">
              <w:rPr>
                <w:rFonts w:hint="eastAsia"/>
                <w:b/>
                <w:bCs/>
                <w:rtl/>
                <w:lang w:bidi="ar-IQ"/>
              </w:rPr>
              <w:t>مجموع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الدرجة</w:t>
            </w:r>
            <w:r w:rsidRPr="00FF33CB">
              <w:rPr>
                <w:b/>
                <w:bCs/>
                <w:rtl/>
              </w:rPr>
              <w:t xml:space="preserve"> </w:t>
            </w:r>
            <w:r w:rsidRPr="00FF33CB">
              <w:rPr>
                <w:rFonts w:hint="eastAsia"/>
                <w:b/>
                <w:bCs/>
                <w:rtl/>
              </w:rPr>
              <w:t>رقما</w:t>
            </w:r>
          </w:p>
        </w:tc>
      </w:tr>
      <w:tr w:rsidR="0022422F" w:rsidRPr="00FF33CB" w:rsidTr="0022422F">
        <w:trPr>
          <w:gridAfter w:val="1"/>
          <w:wAfter w:w="11" w:type="dxa"/>
          <w:trHeight w:val="432"/>
        </w:trPr>
        <w:tc>
          <w:tcPr>
            <w:tcW w:w="2184" w:type="dxa"/>
            <w:gridSpan w:val="4"/>
            <w:vMerge/>
            <w:shd w:val="clear" w:color="auto" w:fill="D9D9D9" w:themeFill="background1" w:themeFillShade="D9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4713" w:type="dxa"/>
            <w:gridSpan w:val="4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  <w:tc>
          <w:tcPr>
            <w:tcW w:w="2695" w:type="dxa"/>
            <w:gridSpan w:val="2"/>
            <w:vAlign w:val="center"/>
          </w:tcPr>
          <w:p w:rsidR="0022422F" w:rsidRPr="00FF33CB" w:rsidRDefault="0022422F" w:rsidP="00FF33CB">
            <w:pPr>
              <w:pStyle w:val="NoSpacing"/>
              <w:jc w:val="center"/>
              <w:rPr>
                <w:b/>
                <w:bCs/>
                <w:u w:val="single"/>
                <w:rtl/>
              </w:rPr>
            </w:pPr>
          </w:p>
        </w:tc>
      </w:tr>
    </w:tbl>
    <w:p w:rsidR="005636A7" w:rsidRPr="00EA7345" w:rsidRDefault="005636A7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235" w:type="dxa"/>
        <w:tblLook w:val="04A0" w:firstRow="1" w:lastRow="0" w:firstColumn="1" w:lastColumn="0" w:noHBand="0" w:noVBand="1"/>
      </w:tblPr>
      <w:tblGrid>
        <w:gridCol w:w="1573"/>
        <w:gridCol w:w="992"/>
        <w:gridCol w:w="1701"/>
        <w:gridCol w:w="1134"/>
        <w:gridCol w:w="1417"/>
        <w:gridCol w:w="851"/>
        <w:gridCol w:w="1843"/>
        <w:gridCol w:w="994"/>
      </w:tblGrid>
      <w:tr w:rsidR="00E61011" w:rsidTr="00165937">
        <w:trPr>
          <w:trHeight w:val="267"/>
        </w:trPr>
        <w:tc>
          <w:tcPr>
            <w:tcW w:w="10505" w:type="dxa"/>
            <w:gridSpan w:val="8"/>
            <w:shd w:val="clear" w:color="auto" w:fill="FFFF99"/>
          </w:tcPr>
          <w:p w:rsidR="00E61011" w:rsidRPr="00EC7275" w:rsidRDefault="00E61011" w:rsidP="00EC7275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د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</w:t>
            </w:r>
            <w:r w:rsidRPr="00136B5C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  <w:r w:rsidRPr="00136B5C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E61011" w:rsidTr="00B32DFE">
        <w:trPr>
          <w:trHeight w:val="396"/>
        </w:trPr>
        <w:tc>
          <w:tcPr>
            <w:tcW w:w="1573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امتياز</w:t>
            </w:r>
            <w:r w:rsidR="00165937">
              <w:rPr>
                <w:b/>
                <w:bCs/>
                <w:rtl/>
                <w:lang w:bidi="ar-IQ"/>
              </w:rPr>
              <w:t xml:space="preserve"> (</w:t>
            </w:r>
            <w:r>
              <w:rPr>
                <w:b/>
                <w:bCs/>
                <w:rtl/>
                <w:lang w:bidi="ar-IQ"/>
              </w:rPr>
              <w:t xml:space="preserve">90 </w:t>
            </w:r>
            <w:r w:rsidR="0045331B">
              <w:rPr>
                <w:rFonts w:hint="eastAsia"/>
                <w:b/>
                <w:bCs/>
                <w:rtl/>
                <w:lang w:bidi="ar-IQ"/>
              </w:rPr>
              <w:t>فأكثر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DD4489">
              <w:rPr>
                <w:b/>
                <w:bCs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rtl/>
                <w:lang w:bidi="ar-IQ"/>
              </w:rPr>
              <w:t>جدا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b/>
                <w:bCs/>
                <w:rtl/>
                <w:lang w:bidi="ar-IQ"/>
              </w:rPr>
              <w:t>80-8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13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417" w:type="dxa"/>
            <w:vAlign w:val="center"/>
          </w:tcPr>
          <w:p w:rsidR="00E61011" w:rsidRDefault="00E61011" w:rsidP="00165937">
            <w:pPr>
              <w:jc w:val="center"/>
              <w:rPr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="00165937">
              <w:rPr>
                <w:b/>
                <w:bCs/>
                <w:rtl/>
                <w:lang w:bidi="ar-IQ"/>
              </w:rPr>
              <w:t xml:space="preserve">( </w:t>
            </w:r>
            <w:r>
              <w:rPr>
                <w:b/>
                <w:bCs/>
                <w:rtl/>
                <w:lang w:bidi="ar-IQ"/>
              </w:rPr>
              <w:t>70-79</w:t>
            </w:r>
            <w:r w:rsidR="00165937"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851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 w:rsidR="00E61011" w:rsidRDefault="00E61011" w:rsidP="00B32DFE">
            <w:pPr>
              <w:jc w:val="center"/>
              <w:rPr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ضعيف</w:t>
            </w:r>
            <w:r w:rsidR="00165937">
              <w:rPr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/>
                <w:b/>
                <w:bCs/>
                <w:rtl/>
                <w:lang w:bidi="ar-IQ"/>
              </w:rPr>
              <w:t>اق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="00B32DFE">
              <w:rPr>
                <w:rtl/>
                <w:lang w:bidi="ar-IQ"/>
              </w:rPr>
              <w:t xml:space="preserve"> </w:t>
            </w:r>
            <w:r w:rsidR="00B32DFE" w:rsidRPr="00B32DFE">
              <w:rPr>
                <w:b/>
                <w:bCs/>
                <w:rtl/>
                <w:lang w:bidi="ar-IQ"/>
              </w:rPr>
              <w:t>7</w:t>
            </w:r>
            <w:r w:rsidR="00B32DFE">
              <w:rPr>
                <w:rtl/>
                <w:lang w:bidi="ar-IQ"/>
              </w:rPr>
              <w:t>0)</w:t>
            </w:r>
          </w:p>
        </w:tc>
        <w:tc>
          <w:tcPr>
            <w:tcW w:w="994" w:type="dxa"/>
            <w:vAlign w:val="center"/>
          </w:tcPr>
          <w:p w:rsidR="00E61011" w:rsidRDefault="00E61011" w:rsidP="00E61011">
            <w:pPr>
              <w:jc w:val="center"/>
              <w:rPr>
                <w:rtl/>
                <w:lang w:bidi="ar-IQ"/>
              </w:rPr>
            </w:pPr>
          </w:p>
        </w:tc>
      </w:tr>
    </w:tbl>
    <w:p w:rsidR="00136B5C" w:rsidRPr="00EA7345" w:rsidRDefault="00136B5C" w:rsidP="00E61011">
      <w:pPr>
        <w:jc w:val="center"/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10320" w:type="dxa"/>
        <w:jc w:val="center"/>
        <w:tblLook w:val="04A0" w:firstRow="1" w:lastRow="0" w:firstColumn="1" w:lastColumn="0" w:noHBand="0" w:noVBand="1"/>
      </w:tblPr>
      <w:tblGrid>
        <w:gridCol w:w="10641"/>
      </w:tblGrid>
      <w:tr w:rsidR="00854E24" w:rsidTr="00165937">
        <w:trPr>
          <w:trHeight w:val="316"/>
          <w:jc w:val="center"/>
        </w:trPr>
        <w:tc>
          <w:tcPr>
            <w:tcW w:w="10320" w:type="dxa"/>
            <w:shd w:val="clear" w:color="auto" w:fill="FFFF99"/>
          </w:tcPr>
          <w:p w:rsidR="00854E24" w:rsidRPr="00854E24" w:rsidRDefault="00854E24" w:rsidP="00854E24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 w:rsidR="00854E24" w:rsidTr="00B32DFE">
        <w:trPr>
          <w:trHeight w:val="685"/>
          <w:jc w:val="center"/>
        </w:trPr>
        <w:tc>
          <w:tcPr>
            <w:tcW w:w="10320" w:type="dxa"/>
          </w:tcPr>
          <w:p w:rsidR="00854E24" w:rsidRPr="00252D58" w:rsidRDefault="00854E24" w:rsidP="00854E24">
            <w:pPr>
              <w:jc w:val="center"/>
              <w:rPr>
                <w:b/>
                <w:bCs/>
                <w:sz w:val="4"/>
                <w:szCs w:val="4"/>
                <w:rtl/>
                <w:lang w:bidi="ar-IQ"/>
              </w:rPr>
            </w:pPr>
          </w:p>
          <w:p w:rsidR="00252D58" w:rsidRPr="00252D58" w:rsidRDefault="00252D58" w:rsidP="00415951">
            <w:pPr>
              <w:jc w:val="center"/>
              <w:rPr>
                <w:b/>
                <w:bCs/>
                <w:sz w:val="8"/>
                <w:szCs w:val="8"/>
                <w:rtl/>
                <w:lang w:bidi="ar-IQ"/>
              </w:rPr>
            </w:pPr>
          </w:p>
          <w:p w:rsidR="00F009C3" w:rsidRDefault="001A2285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</w:t>
            </w:r>
          </w:p>
          <w:p w:rsidR="008528CE" w:rsidRDefault="00F009C3" w:rsidP="00415951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  <w:p w:rsidR="00854E24" w:rsidRPr="00DD4489" w:rsidRDefault="00854E24" w:rsidP="00B32DFE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B86C5B" w:rsidRPr="009E7D45" w:rsidRDefault="00B86C5B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880"/>
      </w:tblGrid>
      <w:tr w:rsidR="001A2285" w:rsidRPr="00854E24" w:rsidTr="00165937">
        <w:trPr>
          <w:trHeight w:val="290"/>
        </w:trPr>
        <w:tc>
          <w:tcPr>
            <w:tcW w:w="10880" w:type="dxa"/>
            <w:shd w:val="clear" w:color="auto" w:fill="FFFF99"/>
            <w:vAlign w:val="center"/>
          </w:tcPr>
          <w:p w:rsidR="001A2285" w:rsidRPr="00854E24" w:rsidRDefault="001A2285" w:rsidP="008528CE">
            <w:pPr>
              <w:jc w:val="center"/>
              <w:rPr>
                <w:b/>
                <w:bCs/>
                <w:rtl/>
                <w:lang w:bidi="ar-IQ"/>
              </w:rPr>
            </w:pP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DD448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DB64E0" w:rsidRPr="00DD448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1A2285" w:rsidRPr="00854E24" w:rsidTr="00B32DFE">
        <w:trPr>
          <w:trHeight w:val="779"/>
        </w:trPr>
        <w:tc>
          <w:tcPr>
            <w:tcW w:w="10880" w:type="dxa"/>
            <w:vAlign w:val="center"/>
          </w:tcPr>
          <w:p w:rsidR="00F009C3" w:rsidRDefault="001A2285" w:rsidP="00F009C3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</w:p>
          <w:p w:rsidR="001A2285" w:rsidRPr="00854E24" w:rsidRDefault="00F009C3" w:rsidP="00F009C3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  <w:r w:rsidR="001A2285">
              <w:rPr>
                <w:b/>
                <w:bCs/>
                <w:sz w:val="28"/>
                <w:szCs w:val="28"/>
                <w:rtl/>
                <w:lang w:bidi="ar-IQ"/>
              </w:rPr>
              <w:t>.</w:t>
            </w:r>
          </w:p>
        </w:tc>
      </w:tr>
    </w:tbl>
    <w:p w:rsidR="00DB3A76" w:rsidRPr="009E7D45" w:rsidRDefault="00DB3A76" w:rsidP="00C812BA">
      <w:pPr>
        <w:rPr>
          <w:sz w:val="16"/>
          <w:szCs w:val="16"/>
          <w:rtl/>
          <w:lang w:bidi="ar-IQ"/>
        </w:rPr>
      </w:pPr>
    </w:p>
    <w:tbl>
      <w:tblPr>
        <w:tblStyle w:val="TableGrid"/>
        <w:bidiVisual/>
        <w:tblW w:w="0" w:type="auto"/>
        <w:tblInd w:w="-36" w:type="dxa"/>
        <w:tblLayout w:type="fixed"/>
        <w:tblLook w:val="04A0" w:firstRow="1" w:lastRow="0" w:firstColumn="1" w:lastColumn="0" w:noHBand="0" w:noVBand="1"/>
      </w:tblPr>
      <w:tblGrid>
        <w:gridCol w:w="2330"/>
        <w:gridCol w:w="1357"/>
        <w:gridCol w:w="1857"/>
        <w:gridCol w:w="1411"/>
        <w:gridCol w:w="2254"/>
        <w:gridCol w:w="1707"/>
      </w:tblGrid>
      <w:tr w:rsidR="001A2285" w:rsidTr="00165937">
        <w:trPr>
          <w:trHeight w:val="227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1A2285" w:rsidRPr="00EC7275" w:rsidRDefault="001A2285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قدا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تحسن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الذي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طرا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منذ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="00DB64E0"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أخر</w:t>
            </w:r>
            <w:r w:rsidRPr="00252D58">
              <w:rPr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 xml:space="preserve"> </w:t>
            </w:r>
            <w:r w:rsidRPr="00252D58">
              <w:rPr>
                <w:rFonts w:hint="eastAsia"/>
                <w:b/>
                <w:bCs/>
                <w:sz w:val="24"/>
                <w:szCs w:val="24"/>
                <w:shd w:val="clear" w:color="auto" w:fill="FFFF99"/>
                <w:rtl/>
                <w:lang w:bidi="ar-IQ"/>
              </w:rPr>
              <w:t>تقييم</w:t>
            </w:r>
          </w:p>
        </w:tc>
      </w:tr>
      <w:tr w:rsidR="00E61011" w:rsidTr="00165937">
        <w:trPr>
          <w:trHeight w:val="222"/>
        </w:trPr>
        <w:tc>
          <w:tcPr>
            <w:tcW w:w="2330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AF34A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857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411" w:type="dxa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54" w:type="dxa"/>
            <w:shd w:val="clear" w:color="auto" w:fill="FFFFFF" w:themeFill="background1"/>
            <w:vAlign w:val="center"/>
          </w:tcPr>
          <w:p w:rsidR="00E61011" w:rsidRPr="00AF34A3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F34A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707" w:type="dxa"/>
            <w:vAlign w:val="center"/>
          </w:tcPr>
          <w:p w:rsidR="00E61011" w:rsidRPr="001A2285" w:rsidRDefault="00E61011" w:rsidP="008528CE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7E6C52" w:rsidTr="00165937">
        <w:trPr>
          <w:trHeight w:val="285"/>
        </w:trPr>
        <w:tc>
          <w:tcPr>
            <w:tcW w:w="10916" w:type="dxa"/>
            <w:gridSpan w:val="6"/>
            <w:shd w:val="clear" w:color="auto" w:fill="FFFF99"/>
            <w:vAlign w:val="center"/>
          </w:tcPr>
          <w:p w:rsidR="007E6C52" w:rsidRPr="00DD4489" w:rsidRDefault="007E6C52" w:rsidP="008528CE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0F5D26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0F5D26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دريسي</w:t>
            </w:r>
          </w:p>
        </w:tc>
      </w:tr>
      <w:tr w:rsidR="007E6C52" w:rsidTr="00B32DFE">
        <w:trPr>
          <w:trHeight w:val="525"/>
        </w:trPr>
        <w:tc>
          <w:tcPr>
            <w:tcW w:w="10916" w:type="dxa"/>
            <w:gridSpan w:val="6"/>
          </w:tcPr>
          <w:p w:rsidR="009E7D45" w:rsidRPr="005636A7" w:rsidRDefault="009E7D45" w:rsidP="007E6C52">
            <w:pPr>
              <w:jc w:val="center"/>
              <w:rPr>
                <w:b/>
                <w:bCs/>
                <w:sz w:val="18"/>
                <w:szCs w:val="18"/>
                <w:rtl/>
                <w:lang w:bidi="ar-IQ"/>
              </w:rPr>
            </w:pPr>
          </w:p>
          <w:p w:rsidR="00252D58" w:rsidRDefault="007E6C52" w:rsidP="00415951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  <w:p w:rsidR="007E6C52" w:rsidRPr="001A2285" w:rsidRDefault="007E6C52" w:rsidP="005B6C2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</w:t>
            </w:r>
          </w:p>
        </w:tc>
      </w:tr>
    </w:tbl>
    <w:p w:rsidR="00FC3714" w:rsidRDefault="00FC3714" w:rsidP="00806F94">
      <w:pPr>
        <w:rPr>
          <w:rtl/>
          <w:lang w:bidi="ar-IQ"/>
        </w:rPr>
      </w:pPr>
    </w:p>
    <w:p w:rsidR="00F009C3" w:rsidRDefault="00F009C3" w:rsidP="00806F94">
      <w:pPr>
        <w:rPr>
          <w:rtl/>
          <w:lang w:bidi="ar-IQ"/>
        </w:rPr>
      </w:pPr>
    </w:p>
    <w:p w:rsidR="0036367D" w:rsidRPr="0036367D" w:rsidRDefault="00DC0302" w:rsidP="00806F94">
      <w:pPr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27475</wp:posOffset>
                </wp:positionH>
                <wp:positionV relativeFrom="paragraph">
                  <wp:posOffset>17780</wp:posOffset>
                </wp:positionV>
                <wp:extent cx="2854960" cy="1117600"/>
                <wp:effectExtent l="0" t="0" r="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4960" cy="1117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09C3" w:rsidRPr="00FF33CB" w:rsidRDefault="00F009C3" w:rsidP="00F009C3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D8574C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309.25pt;margin-top:1.4pt;width:224.8pt;height:8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" filled="f" stroked="f">
                <v:textbox>
                  <w:txbxContent>
                    <w:p w:rsidR="00F009C3" w:rsidRPr="00FF33CB" w:rsidRDefault="00F009C3" w:rsidP="00F009C3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D8574C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06045</wp:posOffset>
                </wp:positionH>
                <wp:positionV relativeFrom="paragraph">
                  <wp:posOffset>17780</wp:posOffset>
                </wp:positionV>
                <wp:extent cx="2828925" cy="982345"/>
                <wp:effectExtent l="0" t="0" r="9525" b="825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82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1A43FC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A43FC"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اعلى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Pr="00FF33CB" w:rsidRDefault="006C12A1" w:rsidP="00D8574C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6C12A1" w:rsidRDefault="006C12A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9" style="position:absolute;left:0;text-align:left;margin-left:8.35pt;margin-top:1.4pt;width:222.75pt;height:7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" stroked="f">
                <v:textbox>
                  <w:txbxContent>
                    <w:p w:rsidR="006C12A1" w:rsidRPr="00FF33CB" w:rsidRDefault="006C12A1" w:rsidP="00D8574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1A43FC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 w:rsidR="001A43FC"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اعلى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Pr="00FF33CB" w:rsidRDefault="006C12A1" w:rsidP="00D8574C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6C12A1" w:rsidRDefault="006C12A1"/>
                  </w:txbxContent>
                </v:textbox>
              </v:rect>
            </w:pict>
          </mc:Fallback>
        </mc:AlternateContent>
      </w:r>
    </w:p>
    <w:p w:rsidR="0036367D" w:rsidRDefault="0036367D" w:rsidP="0036367D">
      <w:pPr>
        <w:rPr>
          <w:rtl/>
          <w:lang w:bidi="ar-IQ"/>
        </w:rPr>
      </w:pPr>
    </w:p>
    <w:p w:rsidR="000469B4" w:rsidRPr="0036367D" w:rsidRDefault="00DC0302" w:rsidP="004B787C">
      <w:pPr>
        <w:tabs>
          <w:tab w:val="left" w:pos="4767"/>
        </w:tabs>
        <w:rPr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238885</wp:posOffset>
                </wp:positionH>
                <wp:positionV relativeFrom="paragraph">
                  <wp:posOffset>1454785</wp:posOffset>
                </wp:positionV>
                <wp:extent cx="4914900" cy="695325"/>
                <wp:effectExtent l="0" t="0" r="0" b="952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1490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2A1" w:rsidRPr="00FF33CB" w:rsidRDefault="006C12A1" w:rsidP="005636A7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9" o:spid="_x0000_s1030" style="position:absolute;left:0;text-align:left;margin-left:97.55pt;margin-top:114.55pt;width:387pt;height:5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" filled="f" stroked="f">
                <v:textbox>
                  <w:txbxContent>
                    <w:p w:rsidR="006C12A1" w:rsidRPr="00FF33CB" w:rsidRDefault="006C12A1" w:rsidP="005636A7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0469B4" w:rsidRPr="0036367D" w:rsidSect="00F1345A">
      <w:footerReference w:type="default" r:id="rId9"/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BB1" w:rsidRDefault="00976BB1" w:rsidP="00F1345A">
      <w:pPr>
        <w:spacing w:after="0" w:line="240" w:lineRule="auto"/>
      </w:pPr>
      <w:r>
        <w:separator/>
      </w:r>
    </w:p>
  </w:endnote>
  <w:endnote w:type="continuationSeparator" w:id="0">
    <w:p w:rsidR="00976BB1" w:rsidRDefault="00976BB1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12A1" w:rsidRDefault="006C12A1" w:rsidP="00E4523D">
    <w:pPr>
      <w:pStyle w:val="Footer"/>
      <w:jc w:val="center"/>
    </w:pP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047D84">
      <w:rPr>
        <w:b/>
        <w:bCs/>
        <w:noProof/>
        <w:rtl/>
      </w:rPr>
      <w:t>1</w:t>
    </w:r>
    <w:r>
      <w:rPr>
        <w:b/>
        <w:bCs/>
      </w:rPr>
      <w:fldChar w:fldCharType="end"/>
    </w:r>
    <w:r>
      <w:rPr>
        <w:rtl/>
        <w:lang w:val="ar-SA"/>
      </w:rPr>
      <w:t xml:space="preserve"> -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047D84">
      <w:rPr>
        <w:b/>
        <w:bCs/>
        <w:noProof/>
        <w:rtl/>
      </w:rPr>
      <w:t>3</w:t>
    </w:r>
    <w:r>
      <w:rPr>
        <w:b/>
        <w:bCs/>
      </w:rPr>
      <w:fldChar w:fldCharType="end"/>
    </w:r>
  </w:p>
  <w:p w:rsidR="006C12A1" w:rsidRDefault="006C12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BB1" w:rsidRDefault="00976BB1" w:rsidP="00F1345A">
      <w:pPr>
        <w:spacing w:after="0" w:line="240" w:lineRule="auto"/>
      </w:pPr>
      <w:r>
        <w:separator/>
      </w:r>
    </w:p>
  </w:footnote>
  <w:footnote w:type="continuationSeparator" w:id="0">
    <w:p w:rsidR="00976BB1" w:rsidRDefault="00976BB1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60A5B"/>
    <w:multiLevelType w:val="hybridMultilevel"/>
    <w:tmpl w:val="FF7E1192"/>
    <w:lvl w:ilvl="0" w:tplc="8E5A8A8E">
      <w:start w:val="1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1">
    <w:nsid w:val="09D42E31"/>
    <w:multiLevelType w:val="hybridMultilevel"/>
    <w:tmpl w:val="3338401A"/>
    <w:lvl w:ilvl="0" w:tplc="6F8E0B84">
      <w:start w:val="6"/>
      <w:numFmt w:val="bullet"/>
      <w:lvlText w:val="-"/>
      <w:lvlJc w:val="left"/>
      <w:pPr>
        <w:ind w:left="371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">
    <w:nsid w:val="1CC57051"/>
    <w:multiLevelType w:val="hybridMultilevel"/>
    <w:tmpl w:val="0B4E18FE"/>
    <w:lvl w:ilvl="0" w:tplc="9E2A4C64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543E71"/>
    <w:multiLevelType w:val="hybridMultilevel"/>
    <w:tmpl w:val="93967604"/>
    <w:lvl w:ilvl="0" w:tplc="5D8C41FA">
      <w:start w:val="2"/>
      <w:numFmt w:val="decimal"/>
      <w:lvlText w:val="%1-"/>
      <w:lvlJc w:val="left"/>
      <w:pPr>
        <w:ind w:left="37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91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11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31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51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71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91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11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31" w:hanging="180"/>
      </w:pPr>
      <w:rPr>
        <w:rFonts w:cs="Times New Roman"/>
      </w:rPr>
    </w:lvl>
  </w:abstractNum>
  <w:abstractNum w:abstractNumId="6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DA1683F"/>
    <w:multiLevelType w:val="hybridMultilevel"/>
    <w:tmpl w:val="FAB210E2"/>
    <w:lvl w:ilvl="0" w:tplc="99FCD42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7E067A24"/>
    <w:multiLevelType w:val="hybridMultilevel"/>
    <w:tmpl w:val="F24E3040"/>
    <w:lvl w:ilvl="0" w:tplc="0772EEF0">
      <w:start w:val="8"/>
      <w:numFmt w:val="bullet"/>
      <w:lvlText w:val="-"/>
      <w:lvlJc w:val="left"/>
      <w:pPr>
        <w:ind w:left="720" w:hanging="360"/>
      </w:pPr>
      <w:rPr>
        <w:rFonts w:ascii="Arial" w:eastAsiaTheme="minorEastAsia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U3MDWyNDa3sDRQ0lEKTi0uzszPAykwqQUAySIxbywAAAA="/>
  </w:docVars>
  <w:rsids>
    <w:rsidRoot w:val="00C812BA"/>
    <w:rsid w:val="00002110"/>
    <w:rsid w:val="00002634"/>
    <w:rsid w:val="00002B19"/>
    <w:rsid w:val="0000485E"/>
    <w:rsid w:val="00007C34"/>
    <w:rsid w:val="00007C35"/>
    <w:rsid w:val="00010BF0"/>
    <w:rsid w:val="000110FF"/>
    <w:rsid w:val="00021A55"/>
    <w:rsid w:val="00021B14"/>
    <w:rsid w:val="00023E26"/>
    <w:rsid w:val="00023E69"/>
    <w:rsid w:val="000252AD"/>
    <w:rsid w:val="00025EAD"/>
    <w:rsid w:val="00031B79"/>
    <w:rsid w:val="000334F1"/>
    <w:rsid w:val="00033A9E"/>
    <w:rsid w:val="000355FC"/>
    <w:rsid w:val="000367B3"/>
    <w:rsid w:val="0004540C"/>
    <w:rsid w:val="000469B4"/>
    <w:rsid w:val="00046D8D"/>
    <w:rsid w:val="00047D84"/>
    <w:rsid w:val="000526C3"/>
    <w:rsid w:val="0005343C"/>
    <w:rsid w:val="0005466D"/>
    <w:rsid w:val="00055FA6"/>
    <w:rsid w:val="00061049"/>
    <w:rsid w:val="00062546"/>
    <w:rsid w:val="00063F00"/>
    <w:rsid w:val="000666B0"/>
    <w:rsid w:val="000667DE"/>
    <w:rsid w:val="00066EFF"/>
    <w:rsid w:val="00067B32"/>
    <w:rsid w:val="000718E4"/>
    <w:rsid w:val="00072793"/>
    <w:rsid w:val="00073C5E"/>
    <w:rsid w:val="00077D28"/>
    <w:rsid w:val="00080FC6"/>
    <w:rsid w:val="0009197E"/>
    <w:rsid w:val="00091EDA"/>
    <w:rsid w:val="00094C25"/>
    <w:rsid w:val="000960CB"/>
    <w:rsid w:val="000A2751"/>
    <w:rsid w:val="000A37C7"/>
    <w:rsid w:val="000A4BA7"/>
    <w:rsid w:val="000A4F99"/>
    <w:rsid w:val="000B417A"/>
    <w:rsid w:val="000B6B2D"/>
    <w:rsid w:val="000B752A"/>
    <w:rsid w:val="000B7BA0"/>
    <w:rsid w:val="000D035B"/>
    <w:rsid w:val="000D2C46"/>
    <w:rsid w:val="000D54D7"/>
    <w:rsid w:val="000D66FE"/>
    <w:rsid w:val="000D6E3B"/>
    <w:rsid w:val="000E491C"/>
    <w:rsid w:val="000E52D1"/>
    <w:rsid w:val="000E59D7"/>
    <w:rsid w:val="000F1163"/>
    <w:rsid w:val="000F1338"/>
    <w:rsid w:val="000F3538"/>
    <w:rsid w:val="000F3744"/>
    <w:rsid w:val="000F39F1"/>
    <w:rsid w:val="000F4A9B"/>
    <w:rsid w:val="000F538C"/>
    <w:rsid w:val="000F5D26"/>
    <w:rsid w:val="000F5FD6"/>
    <w:rsid w:val="000F7FFB"/>
    <w:rsid w:val="0010415E"/>
    <w:rsid w:val="0010573D"/>
    <w:rsid w:val="00105BFC"/>
    <w:rsid w:val="00106B8B"/>
    <w:rsid w:val="0010701A"/>
    <w:rsid w:val="00113E80"/>
    <w:rsid w:val="00114DE3"/>
    <w:rsid w:val="0012159F"/>
    <w:rsid w:val="00130B74"/>
    <w:rsid w:val="001316C1"/>
    <w:rsid w:val="00131D84"/>
    <w:rsid w:val="00131FD1"/>
    <w:rsid w:val="0013204C"/>
    <w:rsid w:val="001326D8"/>
    <w:rsid w:val="00132F61"/>
    <w:rsid w:val="00136B5C"/>
    <w:rsid w:val="001375E0"/>
    <w:rsid w:val="00141F91"/>
    <w:rsid w:val="00144678"/>
    <w:rsid w:val="001470DC"/>
    <w:rsid w:val="001545C0"/>
    <w:rsid w:val="00156ABA"/>
    <w:rsid w:val="00163A98"/>
    <w:rsid w:val="001642DB"/>
    <w:rsid w:val="00165937"/>
    <w:rsid w:val="0017133D"/>
    <w:rsid w:val="00172AD9"/>
    <w:rsid w:val="00174F7E"/>
    <w:rsid w:val="00175C0F"/>
    <w:rsid w:val="00177B3C"/>
    <w:rsid w:val="001806A2"/>
    <w:rsid w:val="001823F2"/>
    <w:rsid w:val="00182BAA"/>
    <w:rsid w:val="00190D42"/>
    <w:rsid w:val="00190F1B"/>
    <w:rsid w:val="00191461"/>
    <w:rsid w:val="001921F6"/>
    <w:rsid w:val="00192F1D"/>
    <w:rsid w:val="00193D96"/>
    <w:rsid w:val="00195C92"/>
    <w:rsid w:val="001A2285"/>
    <w:rsid w:val="001A2648"/>
    <w:rsid w:val="001A3855"/>
    <w:rsid w:val="001A43FC"/>
    <w:rsid w:val="001A569D"/>
    <w:rsid w:val="001A6732"/>
    <w:rsid w:val="001B4927"/>
    <w:rsid w:val="001B63BF"/>
    <w:rsid w:val="001B6752"/>
    <w:rsid w:val="001B7F96"/>
    <w:rsid w:val="001C010B"/>
    <w:rsid w:val="001C3C92"/>
    <w:rsid w:val="001C50BD"/>
    <w:rsid w:val="001C520F"/>
    <w:rsid w:val="001C7EBE"/>
    <w:rsid w:val="001D01A7"/>
    <w:rsid w:val="001D359D"/>
    <w:rsid w:val="001D605C"/>
    <w:rsid w:val="001E604B"/>
    <w:rsid w:val="001F4A00"/>
    <w:rsid w:val="00203560"/>
    <w:rsid w:val="002045BA"/>
    <w:rsid w:val="00205CE3"/>
    <w:rsid w:val="00206E5B"/>
    <w:rsid w:val="00210361"/>
    <w:rsid w:val="0021503C"/>
    <w:rsid w:val="002171BC"/>
    <w:rsid w:val="002217D2"/>
    <w:rsid w:val="002222B1"/>
    <w:rsid w:val="0022422F"/>
    <w:rsid w:val="00224892"/>
    <w:rsid w:val="002332AC"/>
    <w:rsid w:val="00233307"/>
    <w:rsid w:val="002340A3"/>
    <w:rsid w:val="00234826"/>
    <w:rsid w:val="00234FAF"/>
    <w:rsid w:val="00235481"/>
    <w:rsid w:val="00240698"/>
    <w:rsid w:val="0024219D"/>
    <w:rsid w:val="002430F7"/>
    <w:rsid w:val="00246CB7"/>
    <w:rsid w:val="002471DA"/>
    <w:rsid w:val="002516C4"/>
    <w:rsid w:val="00252D58"/>
    <w:rsid w:val="00253CAE"/>
    <w:rsid w:val="002543FD"/>
    <w:rsid w:val="00260183"/>
    <w:rsid w:val="00266E2E"/>
    <w:rsid w:val="00266FA3"/>
    <w:rsid w:val="00267883"/>
    <w:rsid w:val="00270276"/>
    <w:rsid w:val="00270E46"/>
    <w:rsid w:val="0027111E"/>
    <w:rsid w:val="00271271"/>
    <w:rsid w:val="00275402"/>
    <w:rsid w:val="0027658E"/>
    <w:rsid w:val="002769D5"/>
    <w:rsid w:val="0028016B"/>
    <w:rsid w:val="00283000"/>
    <w:rsid w:val="002833F7"/>
    <w:rsid w:val="00284E28"/>
    <w:rsid w:val="00290625"/>
    <w:rsid w:val="00294B39"/>
    <w:rsid w:val="002A0B82"/>
    <w:rsid w:val="002A106D"/>
    <w:rsid w:val="002A43B4"/>
    <w:rsid w:val="002B33BC"/>
    <w:rsid w:val="002B5513"/>
    <w:rsid w:val="002B5FFE"/>
    <w:rsid w:val="002C392A"/>
    <w:rsid w:val="002D19F7"/>
    <w:rsid w:val="002D2DDB"/>
    <w:rsid w:val="002D4D2D"/>
    <w:rsid w:val="002D53D8"/>
    <w:rsid w:val="002E260E"/>
    <w:rsid w:val="002E3D62"/>
    <w:rsid w:val="002E4021"/>
    <w:rsid w:val="002E5341"/>
    <w:rsid w:val="002E64EC"/>
    <w:rsid w:val="002F63B0"/>
    <w:rsid w:val="002F65DC"/>
    <w:rsid w:val="002F7984"/>
    <w:rsid w:val="0030340A"/>
    <w:rsid w:val="00303BC2"/>
    <w:rsid w:val="0030528B"/>
    <w:rsid w:val="00307F5A"/>
    <w:rsid w:val="00310321"/>
    <w:rsid w:val="0031396C"/>
    <w:rsid w:val="00314EE0"/>
    <w:rsid w:val="00316953"/>
    <w:rsid w:val="00317E97"/>
    <w:rsid w:val="003240C3"/>
    <w:rsid w:val="00330EAC"/>
    <w:rsid w:val="00332003"/>
    <w:rsid w:val="003342FE"/>
    <w:rsid w:val="00341D81"/>
    <w:rsid w:val="0034279F"/>
    <w:rsid w:val="003456A2"/>
    <w:rsid w:val="00351540"/>
    <w:rsid w:val="00353AFE"/>
    <w:rsid w:val="003545A0"/>
    <w:rsid w:val="00354627"/>
    <w:rsid w:val="00356456"/>
    <w:rsid w:val="003618F2"/>
    <w:rsid w:val="003619D1"/>
    <w:rsid w:val="0036367D"/>
    <w:rsid w:val="00364D56"/>
    <w:rsid w:val="003760BE"/>
    <w:rsid w:val="003764A6"/>
    <w:rsid w:val="003764C2"/>
    <w:rsid w:val="00383A0C"/>
    <w:rsid w:val="00384E95"/>
    <w:rsid w:val="003870CB"/>
    <w:rsid w:val="00390A55"/>
    <w:rsid w:val="00392946"/>
    <w:rsid w:val="00394721"/>
    <w:rsid w:val="00394722"/>
    <w:rsid w:val="003A2543"/>
    <w:rsid w:val="003A29BA"/>
    <w:rsid w:val="003A7C52"/>
    <w:rsid w:val="003B09DA"/>
    <w:rsid w:val="003B0A2D"/>
    <w:rsid w:val="003B3326"/>
    <w:rsid w:val="003B70F7"/>
    <w:rsid w:val="003C0DFF"/>
    <w:rsid w:val="003C3FA5"/>
    <w:rsid w:val="003C3FBA"/>
    <w:rsid w:val="003C57DB"/>
    <w:rsid w:val="003C655A"/>
    <w:rsid w:val="003C7B25"/>
    <w:rsid w:val="003D188E"/>
    <w:rsid w:val="003D2740"/>
    <w:rsid w:val="003D3387"/>
    <w:rsid w:val="003D684E"/>
    <w:rsid w:val="003E4AA4"/>
    <w:rsid w:val="003E6868"/>
    <w:rsid w:val="003F089F"/>
    <w:rsid w:val="003F159C"/>
    <w:rsid w:val="003F1B07"/>
    <w:rsid w:val="003F26A5"/>
    <w:rsid w:val="00407BE1"/>
    <w:rsid w:val="0041124A"/>
    <w:rsid w:val="004127D0"/>
    <w:rsid w:val="0041460A"/>
    <w:rsid w:val="00415786"/>
    <w:rsid w:val="00415951"/>
    <w:rsid w:val="004167B7"/>
    <w:rsid w:val="00416D7F"/>
    <w:rsid w:val="00421E2E"/>
    <w:rsid w:val="0042323F"/>
    <w:rsid w:val="00425EB3"/>
    <w:rsid w:val="00425F4B"/>
    <w:rsid w:val="00426112"/>
    <w:rsid w:val="00430D8B"/>
    <w:rsid w:val="00431DF9"/>
    <w:rsid w:val="00432CF4"/>
    <w:rsid w:val="00434FCE"/>
    <w:rsid w:val="00435CE8"/>
    <w:rsid w:val="00436433"/>
    <w:rsid w:val="00437683"/>
    <w:rsid w:val="0043771B"/>
    <w:rsid w:val="00437F3C"/>
    <w:rsid w:val="00441BC3"/>
    <w:rsid w:val="00442EA8"/>
    <w:rsid w:val="00443380"/>
    <w:rsid w:val="00445C96"/>
    <w:rsid w:val="00446977"/>
    <w:rsid w:val="00450651"/>
    <w:rsid w:val="0045331B"/>
    <w:rsid w:val="00454144"/>
    <w:rsid w:val="00454474"/>
    <w:rsid w:val="00460217"/>
    <w:rsid w:val="0046180B"/>
    <w:rsid w:val="004640C3"/>
    <w:rsid w:val="00467D36"/>
    <w:rsid w:val="00473FC7"/>
    <w:rsid w:val="0047426F"/>
    <w:rsid w:val="00474BF3"/>
    <w:rsid w:val="004777FC"/>
    <w:rsid w:val="0048530F"/>
    <w:rsid w:val="00486544"/>
    <w:rsid w:val="004920FE"/>
    <w:rsid w:val="004965EB"/>
    <w:rsid w:val="0049782C"/>
    <w:rsid w:val="004A09D2"/>
    <w:rsid w:val="004A0D9C"/>
    <w:rsid w:val="004A327F"/>
    <w:rsid w:val="004B4E85"/>
    <w:rsid w:val="004B4F46"/>
    <w:rsid w:val="004B5252"/>
    <w:rsid w:val="004B787C"/>
    <w:rsid w:val="004B7CB7"/>
    <w:rsid w:val="004C15CC"/>
    <w:rsid w:val="004C68CF"/>
    <w:rsid w:val="004C6F22"/>
    <w:rsid w:val="004C6FC5"/>
    <w:rsid w:val="004D2642"/>
    <w:rsid w:val="004D2897"/>
    <w:rsid w:val="004D36CC"/>
    <w:rsid w:val="004D4FD6"/>
    <w:rsid w:val="004D54A5"/>
    <w:rsid w:val="004E718B"/>
    <w:rsid w:val="004F5507"/>
    <w:rsid w:val="00501526"/>
    <w:rsid w:val="0050247C"/>
    <w:rsid w:val="005027D3"/>
    <w:rsid w:val="005044CE"/>
    <w:rsid w:val="005059F7"/>
    <w:rsid w:val="00506964"/>
    <w:rsid w:val="005123DF"/>
    <w:rsid w:val="00514CBB"/>
    <w:rsid w:val="005214DE"/>
    <w:rsid w:val="00521BE0"/>
    <w:rsid w:val="00522395"/>
    <w:rsid w:val="005255B9"/>
    <w:rsid w:val="005258E5"/>
    <w:rsid w:val="00531025"/>
    <w:rsid w:val="0053121B"/>
    <w:rsid w:val="00531816"/>
    <w:rsid w:val="0053445F"/>
    <w:rsid w:val="0054292C"/>
    <w:rsid w:val="0054320D"/>
    <w:rsid w:val="0055254D"/>
    <w:rsid w:val="0055508E"/>
    <w:rsid w:val="005636A7"/>
    <w:rsid w:val="005649A6"/>
    <w:rsid w:val="00572EC0"/>
    <w:rsid w:val="0057329F"/>
    <w:rsid w:val="00574829"/>
    <w:rsid w:val="00582892"/>
    <w:rsid w:val="00582BE0"/>
    <w:rsid w:val="00583EF6"/>
    <w:rsid w:val="005842CF"/>
    <w:rsid w:val="0058432D"/>
    <w:rsid w:val="00590BF0"/>
    <w:rsid w:val="00593DA8"/>
    <w:rsid w:val="005976C8"/>
    <w:rsid w:val="005A05C8"/>
    <w:rsid w:val="005A361E"/>
    <w:rsid w:val="005A7AD4"/>
    <w:rsid w:val="005B5928"/>
    <w:rsid w:val="005B6C29"/>
    <w:rsid w:val="005B6E0F"/>
    <w:rsid w:val="005C12F9"/>
    <w:rsid w:val="005C206A"/>
    <w:rsid w:val="005C2BC7"/>
    <w:rsid w:val="005C416F"/>
    <w:rsid w:val="005D1E30"/>
    <w:rsid w:val="005D765B"/>
    <w:rsid w:val="005D7DBF"/>
    <w:rsid w:val="005E425B"/>
    <w:rsid w:val="005F0EF5"/>
    <w:rsid w:val="005F3C15"/>
    <w:rsid w:val="005F52AA"/>
    <w:rsid w:val="005F725D"/>
    <w:rsid w:val="00601545"/>
    <w:rsid w:val="00602379"/>
    <w:rsid w:val="00605C38"/>
    <w:rsid w:val="006073C3"/>
    <w:rsid w:val="006146D8"/>
    <w:rsid w:val="0061583F"/>
    <w:rsid w:val="006179E8"/>
    <w:rsid w:val="00620869"/>
    <w:rsid w:val="00621ABC"/>
    <w:rsid w:val="006259BC"/>
    <w:rsid w:val="0062604A"/>
    <w:rsid w:val="00626A96"/>
    <w:rsid w:val="0062765C"/>
    <w:rsid w:val="00631EA5"/>
    <w:rsid w:val="00631F0D"/>
    <w:rsid w:val="006322D5"/>
    <w:rsid w:val="00636ADB"/>
    <w:rsid w:val="006371AA"/>
    <w:rsid w:val="006375E0"/>
    <w:rsid w:val="006400D4"/>
    <w:rsid w:val="0064319E"/>
    <w:rsid w:val="00644F81"/>
    <w:rsid w:val="006454FA"/>
    <w:rsid w:val="00645652"/>
    <w:rsid w:val="00652064"/>
    <w:rsid w:val="00654A51"/>
    <w:rsid w:val="006561B0"/>
    <w:rsid w:val="00660BFC"/>
    <w:rsid w:val="00672F97"/>
    <w:rsid w:val="00675135"/>
    <w:rsid w:val="00675EAB"/>
    <w:rsid w:val="006826D2"/>
    <w:rsid w:val="00684F90"/>
    <w:rsid w:val="00687F78"/>
    <w:rsid w:val="00690613"/>
    <w:rsid w:val="00693B2E"/>
    <w:rsid w:val="00696F1E"/>
    <w:rsid w:val="00697C0C"/>
    <w:rsid w:val="006A0E40"/>
    <w:rsid w:val="006A2899"/>
    <w:rsid w:val="006B458E"/>
    <w:rsid w:val="006B52A4"/>
    <w:rsid w:val="006B569B"/>
    <w:rsid w:val="006B5A19"/>
    <w:rsid w:val="006B775B"/>
    <w:rsid w:val="006B7AE0"/>
    <w:rsid w:val="006C0732"/>
    <w:rsid w:val="006C0D0A"/>
    <w:rsid w:val="006C12A1"/>
    <w:rsid w:val="006C29D8"/>
    <w:rsid w:val="006C434F"/>
    <w:rsid w:val="006C4444"/>
    <w:rsid w:val="006C496A"/>
    <w:rsid w:val="006C4C19"/>
    <w:rsid w:val="006D04B0"/>
    <w:rsid w:val="006D15BA"/>
    <w:rsid w:val="006D1BD0"/>
    <w:rsid w:val="006D2438"/>
    <w:rsid w:val="006D73DB"/>
    <w:rsid w:val="006D772C"/>
    <w:rsid w:val="006D77D9"/>
    <w:rsid w:val="006E1F5F"/>
    <w:rsid w:val="006E3D62"/>
    <w:rsid w:val="006E52A9"/>
    <w:rsid w:val="006F1931"/>
    <w:rsid w:val="006F1E99"/>
    <w:rsid w:val="006F477F"/>
    <w:rsid w:val="006F6785"/>
    <w:rsid w:val="006F7900"/>
    <w:rsid w:val="0070001B"/>
    <w:rsid w:val="00700178"/>
    <w:rsid w:val="0070184E"/>
    <w:rsid w:val="007029A8"/>
    <w:rsid w:val="00712475"/>
    <w:rsid w:val="00715274"/>
    <w:rsid w:val="007211EB"/>
    <w:rsid w:val="00723E09"/>
    <w:rsid w:val="0073613D"/>
    <w:rsid w:val="0073687C"/>
    <w:rsid w:val="00742C02"/>
    <w:rsid w:val="0074577B"/>
    <w:rsid w:val="007537FE"/>
    <w:rsid w:val="00755FCD"/>
    <w:rsid w:val="0075620F"/>
    <w:rsid w:val="00761A68"/>
    <w:rsid w:val="0076390C"/>
    <w:rsid w:val="007723FB"/>
    <w:rsid w:val="00772565"/>
    <w:rsid w:val="00773AA6"/>
    <w:rsid w:val="00783040"/>
    <w:rsid w:val="00787258"/>
    <w:rsid w:val="00795BCC"/>
    <w:rsid w:val="007970DF"/>
    <w:rsid w:val="00797DC3"/>
    <w:rsid w:val="007A03E9"/>
    <w:rsid w:val="007A1102"/>
    <w:rsid w:val="007A5E1B"/>
    <w:rsid w:val="007A7100"/>
    <w:rsid w:val="007A7973"/>
    <w:rsid w:val="007B0365"/>
    <w:rsid w:val="007B29A2"/>
    <w:rsid w:val="007B396E"/>
    <w:rsid w:val="007B4BFF"/>
    <w:rsid w:val="007B6394"/>
    <w:rsid w:val="007C11A6"/>
    <w:rsid w:val="007D01CD"/>
    <w:rsid w:val="007D0306"/>
    <w:rsid w:val="007D6609"/>
    <w:rsid w:val="007D6CF0"/>
    <w:rsid w:val="007D6DAE"/>
    <w:rsid w:val="007E0E9F"/>
    <w:rsid w:val="007E38F1"/>
    <w:rsid w:val="007E5CB2"/>
    <w:rsid w:val="007E6C52"/>
    <w:rsid w:val="007F1220"/>
    <w:rsid w:val="007F1FDD"/>
    <w:rsid w:val="007F28A1"/>
    <w:rsid w:val="007F34E1"/>
    <w:rsid w:val="00804511"/>
    <w:rsid w:val="00806F94"/>
    <w:rsid w:val="00807456"/>
    <w:rsid w:val="008074C1"/>
    <w:rsid w:val="008105C1"/>
    <w:rsid w:val="00811390"/>
    <w:rsid w:val="008117AB"/>
    <w:rsid w:val="00813493"/>
    <w:rsid w:val="0081765C"/>
    <w:rsid w:val="008205A5"/>
    <w:rsid w:val="00826896"/>
    <w:rsid w:val="0082738E"/>
    <w:rsid w:val="00831A8B"/>
    <w:rsid w:val="00834B4B"/>
    <w:rsid w:val="0083653E"/>
    <w:rsid w:val="008407AC"/>
    <w:rsid w:val="0084135F"/>
    <w:rsid w:val="00842F96"/>
    <w:rsid w:val="00844031"/>
    <w:rsid w:val="008440FF"/>
    <w:rsid w:val="008528CE"/>
    <w:rsid w:val="00852DF0"/>
    <w:rsid w:val="00854E24"/>
    <w:rsid w:val="008607E5"/>
    <w:rsid w:val="008610F1"/>
    <w:rsid w:val="00865491"/>
    <w:rsid w:val="008654DE"/>
    <w:rsid w:val="00865A3B"/>
    <w:rsid w:val="00866E9A"/>
    <w:rsid w:val="00870CA1"/>
    <w:rsid w:val="00872B26"/>
    <w:rsid w:val="00873A7E"/>
    <w:rsid w:val="00877360"/>
    <w:rsid w:val="008778A8"/>
    <w:rsid w:val="00881DF2"/>
    <w:rsid w:val="008821DE"/>
    <w:rsid w:val="00883FCA"/>
    <w:rsid w:val="00884849"/>
    <w:rsid w:val="008872EE"/>
    <w:rsid w:val="00887FB9"/>
    <w:rsid w:val="00893C43"/>
    <w:rsid w:val="00893DA7"/>
    <w:rsid w:val="00894BD0"/>
    <w:rsid w:val="00896879"/>
    <w:rsid w:val="008A1FD7"/>
    <w:rsid w:val="008A36E4"/>
    <w:rsid w:val="008A3CA6"/>
    <w:rsid w:val="008A51AB"/>
    <w:rsid w:val="008B09B6"/>
    <w:rsid w:val="008B0A9F"/>
    <w:rsid w:val="008B31A0"/>
    <w:rsid w:val="008B3B33"/>
    <w:rsid w:val="008B3E50"/>
    <w:rsid w:val="008B61CF"/>
    <w:rsid w:val="008B6723"/>
    <w:rsid w:val="008B67ED"/>
    <w:rsid w:val="008C1480"/>
    <w:rsid w:val="008C450F"/>
    <w:rsid w:val="008C4859"/>
    <w:rsid w:val="008C64D7"/>
    <w:rsid w:val="008C66BA"/>
    <w:rsid w:val="008D0623"/>
    <w:rsid w:val="008D0B62"/>
    <w:rsid w:val="008D0FFF"/>
    <w:rsid w:val="008D1155"/>
    <w:rsid w:val="008D1B4F"/>
    <w:rsid w:val="008D3A94"/>
    <w:rsid w:val="008D60E5"/>
    <w:rsid w:val="008E0224"/>
    <w:rsid w:val="008E222F"/>
    <w:rsid w:val="008E2E4C"/>
    <w:rsid w:val="008E3293"/>
    <w:rsid w:val="008E3329"/>
    <w:rsid w:val="008E4532"/>
    <w:rsid w:val="008E5203"/>
    <w:rsid w:val="008F1FCD"/>
    <w:rsid w:val="008F2A27"/>
    <w:rsid w:val="008F2F51"/>
    <w:rsid w:val="008F3717"/>
    <w:rsid w:val="008F37F5"/>
    <w:rsid w:val="008F5517"/>
    <w:rsid w:val="008F6335"/>
    <w:rsid w:val="0090029E"/>
    <w:rsid w:val="00901342"/>
    <w:rsid w:val="00903744"/>
    <w:rsid w:val="00903A4D"/>
    <w:rsid w:val="00907BB2"/>
    <w:rsid w:val="00910695"/>
    <w:rsid w:val="00912FF7"/>
    <w:rsid w:val="009140A5"/>
    <w:rsid w:val="00925DA2"/>
    <w:rsid w:val="009265B1"/>
    <w:rsid w:val="009309C4"/>
    <w:rsid w:val="00931BF9"/>
    <w:rsid w:val="00933E7A"/>
    <w:rsid w:val="00941446"/>
    <w:rsid w:val="009461C0"/>
    <w:rsid w:val="00947DB3"/>
    <w:rsid w:val="00956158"/>
    <w:rsid w:val="0095767D"/>
    <w:rsid w:val="009624E4"/>
    <w:rsid w:val="009637A9"/>
    <w:rsid w:val="00963BB1"/>
    <w:rsid w:val="009646C4"/>
    <w:rsid w:val="00973066"/>
    <w:rsid w:val="009753D0"/>
    <w:rsid w:val="00975AA6"/>
    <w:rsid w:val="00976BB1"/>
    <w:rsid w:val="00984715"/>
    <w:rsid w:val="00985325"/>
    <w:rsid w:val="00993089"/>
    <w:rsid w:val="0099736D"/>
    <w:rsid w:val="009A13E5"/>
    <w:rsid w:val="009A1965"/>
    <w:rsid w:val="009A26A8"/>
    <w:rsid w:val="009A27DC"/>
    <w:rsid w:val="009A5D2F"/>
    <w:rsid w:val="009A6F31"/>
    <w:rsid w:val="009A78CD"/>
    <w:rsid w:val="009B55CA"/>
    <w:rsid w:val="009B59C8"/>
    <w:rsid w:val="009B5D83"/>
    <w:rsid w:val="009B7536"/>
    <w:rsid w:val="009C0B1B"/>
    <w:rsid w:val="009C380F"/>
    <w:rsid w:val="009C3D18"/>
    <w:rsid w:val="009C3DEB"/>
    <w:rsid w:val="009D19E5"/>
    <w:rsid w:val="009D2A2F"/>
    <w:rsid w:val="009D33FD"/>
    <w:rsid w:val="009D5D58"/>
    <w:rsid w:val="009D6DD1"/>
    <w:rsid w:val="009D6F5D"/>
    <w:rsid w:val="009D725D"/>
    <w:rsid w:val="009E1070"/>
    <w:rsid w:val="009E7D45"/>
    <w:rsid w:val="009F18A7"/>
    <w:rsid w:val="009F20A8"/>
    <w:rsid w:val="009F4881"/>
    <w:rsid w:val="009F571B"/>
    <w:rsid w:val="009F6644"/>
    <w:rsid w:val="00A03908"/>
    <w:rsid w:val="00A03C33"/>
    <w:rsid w:val="00A064FF"/>
    <w:rsid w:val="00A1410F"/>
    <w:rsid w:val="00A15DBB"/>
    <w:rsid w:val="00A17C8A"/>
    <w:rsid w:val="00A22A18"/>
    <w:rsid w:val="00A238F5"/>
    <w:rsid w:val="00A24C9A"/>
    <w:rsid w:val="00A250C1"/>
    <w:rsid w:val="00A33243"/>
    <w:rsid w:val="00A338F4"/>
    <w:rsid w:val="00A3591A"/>
    <w:rsid w:val="00A3650D"/>
    <w:rsid w:val="00A369EB"/>
    <w:rsid w:val="00A43442"/>
    <w:rsid w:val="00A47A94"/>
    <w:rsid w:val="00A55C83"/>
    <w:rsid w:val="00A57261"/>
    <w:rsid w:val="00A603A1"/>
    <w:rsid w:val="00A60CB7"/>
    <w:rsid w:val="00A632F2"/>
    <w:rsid w:val="00A7080F"/>
    <w:rsid w:val="00A70E20"/>
    <w:rsid w:val="00A83931"/>
    <w:rsid w:val="00A85097"/>
    <w:rsid w:val="00A85917"/>
    <w:rsid w:val="00A862A4"/>
    <w:rsid w:val="00A92A95"/>
    <w:rsid w:val="00A9411B"/>
    <w:rsid w:val="00A9451C"/>
    <w:rsid w:val="00A94670"/>
    <w:rsid w:val="00A9516D"/>
    <w:rsid w:val="00A966CB"/>
    <w:rsid w:val="00AA2B89"/>
    <w:rsid w:val="00AA7705"/>
    <w:rsid w:val="00AB0D7E"/>
    <w:rsid w:val="00AB11C6"/>
    <w:rsid w:val="00AB260F"/>
    <w:rsid w:val="00AB431A"/>
    <w:rsid w:val="00AB5278"/>
    <w:rsid w:val="00AB6733"/>
    <w:rsid w:val="00AB76AD"/>
    <w:rsid w:val="00AC16FE"/>
    <w:rsid w:val="00AC32F8"/>
    <w:rsid w:val="00AC555B"/>
    <w:rsid w:val="00AC620E"/>
    <w:rsid w:val="00AC73DD"/>
    <w:rsid w:val="00AD5B22"/>
    <w:rsid w:val="00AD60FE"/>
    <w:rsid w:val="00AD6AEF"/>
    <w:rsid w:val="00AE0325"/>
    <w:rsid w:val="00AE04DB"/>
    <w:rsid w:val="00AE2125"/>
    <w:rsid w:val="00AE4258"/>
    <w:rsid w:val="00AE6A90"/>
    <w:rsid w:val="00AE79D9"/>
    <w:rsid w:val="00AF00C2"/>
    <w:rsid w:val="00AF34A3"/>
    <w:rsid w:val="00AF4F8F"/>
    <w:rsid w:val="00AF6686"/>
    <w:rsid w:val="00AF66E5"/>
    <w:rsid w:val="00AF74C3"/>
    <w:rsid w:val="00AF7540"/>
    <w:rsid w:val="00B0207E"/>
    <w:rsid w:val="00B028F8"/>
    <w:rsid w:val="00B04469"/>
    <w:rsid w:val="00B07348"/>
    <w:rsid w:val="00B0752E"/>
    <w:rsid w:val="00B112B6"/>
    <w:rsid w:val="00B1148E"/>
    <w:rsid w:val="00B12B50"/>
    <w:rsid w:val="00B13E23"/>
    <w:rsid w:val="00B160E1"/>
    <w:rsid w:val="00B21A2E"/>
    <w:rsid w:val="00B2594F"/>
    <w:rsid w:val="00B266E8"/>
    <w:rsid w:val="00B26A2A"/>
    <w:rsid w:val="00B31279"/>
    <w:rsid w:val="00B3198B"/>
    <w:rsid w:val="00B32994"/>
    <w:rsid w:val="00B32DFE"/>
    <w:rsid w:val="00B36E01"/>
    <w:rsid w:val="00B375EC"/>
    <w:rsid w:val="00B4030E"/>
    <w:rsid w:val="00B41251"/>
    <w:rsid w:val="00B41B65"/>
    <w:rsid w:val="00B44DFF"/>
    <w:rsid w:val="00B472F2"/>
    <w:rsid w:val="00B518E1"/>
    <w:rsid w:val="00B522A8"/>
    <w:rsid w:val="00B54E2C"/>
    <w:rsid w:val="00B5611E"/>
    <w:rsid w:val="00B619DF"/>
    <w:rsid w:val="00B641ED"/>
    <w:rsid w:val="00B66688"/>
    <w:rsid w:val="00B74644"/>
    <w:rsid w:val="00B762D0"/>
    <w:rsid w:val="00B76CB1"/>
    <w:rsid w:val="00B8188C"/>
    <w:rsid w:val="00B82B7D"/>
    <w:rsid w:val="00B82CE1"/>
    <w:rsid w:val="00B844C9"/>
    <w:rsid w:val="00B8470D"/>
    <w:rsid w:val="00B86C5B"/>
    <w:rsid w:val="00B8766D"/>
    <w:rsid w:val="00B87C48"/>
    <w:rsid w:val="00B922AC"/>
    <w:rsid w:val="00B93772"/>
    <w:rsid w:val="00B96478"/>
    <w:rsid w:val="00BA105B"/>
    <w:rsid w:val="00BA2A6B"/>
    <w:rsid w:val="00BA412C"/>
    <w:rsid w:val="00BB0DDA"/>
    <w:rsid w:val="00BB7AAC"/>
    <w:rsid w:val="00BC0348"/>
    <w:rsid w:val="00BC6905"/>
    <w:rsid w:val="00BD001F"/>
    <w:rsid w:val="00BD036C"/>
    <w:rsid w:val="00BD34F4"/>
    <w:rsid w:val="00BD4AD3"/>
    <w:rsid w:val="00BD6318"/>
    <w:rsid w:val="00BE1844"/>
    <w:rsid w:val="00BE36D2"/>
    <w:rsid w:val="00BE54CB"/>
    <w:rsid w:val="00BE6F4F"/>
    <w:rsid w:val="00BE74C6"/>
    <w:rsid w:val="00BE7593"/>
    <w:rsid w:val="00BF4F37"/>
    <w:rsid w:val="00C00140"/>
    <w:rsid w:val="00C0048A"/>
    <w:rsid w:val="00C014E9"/>
    <w:rsid w:val="00C04108"/>
    <w:rsid w:val="00C07F89"/>
    <w:rsid w:val="00C132B1"/>
    <w:rsid w:val="00C17F4D"/>
    <w:rsid w:val="00C216EE"/>
    <w:rsid w:val="00C2392D"/>
    <w:rsid w:val="00C306CA"/>
    <w:rsid w:val="00C30A7C"/>
    <w:rsid w:val="00C3403F"/>
    <w:rsid w:val="00C34282"/>
    <w:rsid w:val="00C35D1B"/>
    <w:rsid w:val="00C40D94"/>
    <w:rsid w:val="00C4328B"/>
    <w:rsid w:val="00C439C3"/>
    <w:rsid w:val="00C43EF7"/>
    <w:rsid w:val="00C513C3"/>
    <w:rsid w:val="00C53DB6"/>
    <w:rsid w:val="00C7112F"/>
    <w:rsid w:val="00C743E7"/>
    <w:rsid w:val="00C75344"/>
    <w:rsid w:val="00C7587F"/>
    <w:rsid w:val="00C812BA"/>
    <w:rsid w:val="00C813D7"/>
    <w:rsid w:val="00C83CAA"/>
    <w:rsid w:val="00C8563B"/>
    <w:rsid w:val="00C856C9"/>
    <w:rsid w:val="00C90A9A"/>
    <w:rsid w:val="00C913E6"/>
    <w:rsid w:val="00C942BC"/>
    <w:rsid w:val="00C95E42"/>
    <w:rsid w:val="00C970B2"/>
    <w:rsid w:val="00C97987"/>
    <w:rsid w:val="00CA2049"/>
    <w:rsid w:val="00CA5C4A"/>
    <w:rsid w:val="00CB47CE"/>
    <w:rsid w:val="00CB4A83"/>
    <w:rsid w:val="00CB5A09"/>
    <w:rsid w:val="00CC0F2A"/>
    <w:rsid w:val="00CC111C"/>
    <w:rsid w:val="00CC2114"/>
    <w:rsid w:val="00CC250E"/>
    <w:rsid w:val="00CC4EAD"/>
    <w:rsid w:val="00CC6171"/>
    <w:rsid w:val="00CD20F2"/>
    <w:rsid w:val="00CD24F7"/>
    <w:rsid w:val="00CD44DB"/>
    <w:rsid w:val="00CE0303"/>
    <w:rsid w:val="00CE1817"/>
    <w:rsid w:val="00CE4F27"/>
    <w:rsid w:val="00CF1307"/>
    <w:rsid w:val="00CF5AE7"/>
    <w:rsid w:val="00CF6B33"/>
    <w:rsid w:val="00D00170"/>
    <w:rsid w:val="00D0122E"/>
    <w:rsid w:val="00D11496"/>
    <w:rsid w:val="00D12B59"/>
    <w:rsid w:val="00D16615"/>
    <w:rsid w:val="00D174EA"/>
    <w:rsid w:val="00D25944"/>
    <w:rsid w:val="00D30E71"/>
    <w:rsid w:val="00D34376"/>
    <w:rsid w:val="00D344A7"/>
    <w:rsid w:val="00D3471D"/>
    <w:rsid w:val="00D376E6"/>
    <w:rsid w:val="00D378AF"/>
    <w:rsid w:val="00D40E8C"/>
    <w:rsid w:val="00D40F4F"/>
    <w:rsid w:val="00D41DB9"/>
    <w:rsid w:val="00D433A2"/>
    <w:rsid w:val="00D44101"/>
    <w:rsid w:val="00D46AEB"/>
    <w:rsid w:val="00D52D60"/>
    <w:rsid w:val="00D55B0B"/>
    <w:rsid w:val="00D56CFC"/>
    <w:rsid w:val="00D609EE"/>
    <w:rsid w:val="00D633D8"/>
    <w:rsid w:val="00D657F7"/>
    <w:rsid w:val="00D722EB"/>
    <w:rsid w:val="00D73084"/>
    <w:rsid w:val="00D73867"/>
    <w:rsid w:val="00D75D50"/>
    <w:rsid w:val="00D77076"/>
    <w:rsid w:val="00D7760E"/>
    <w:rsid w:val="00D8338F"/>
    <w:rsid w:val="00D84696"/>
    <w:rsid w:val="00D85238"/>
    <w:rsid w:val="00D8574C"/>
    <w:rsid w:val="00D86C7F"/>
    <w:rsid w:val="00D86D2C"/>
    <w:rsid w:val="00D86DA6"/>
    <w:rsid w:val="00D9748E"/>
    <w:rsid w:val="00D97A0C"/>
    <w:rsid w:val="00DA2753"/>
    <w:rsid w:val="00DA3CCD"/>
    <w:rsid w:val="00DA4EC3"/>
    <w:rsid w:val="00DA590C"/>
    <w:rsid w:val="00DB00B4"/>
    <w:rsid w:val="00DB0E17"/>
    <w:rsid w:val="00DB3A76"/>
    <w:rsid w:val="00DB4C49"/>
    <w:rsid w:val="00DB5381"/>
    <w:rsid w:val="00DB64E0"/>
    <w:rsid w:val="00DC0302"/>
    <w:rsid w:val="00DC28E4"/>
    <w:rsid w:val="00DC2993"/>
    <w:rsid w:val="00DC57B5"/>
    <w:rsid w:val="00DC58E6"/>
    <w:rsid w:val="00DD18BC"/>
    <w:rsid w:val="00DD3A93"/>
    <w:rsid w:val="00DD4489"/>
    <w:rsid w:val="00DD5CBB"/>
    <w:rsid w:val="00DD616E"/>
    <w:rsid w:val="00DD6F77"/>
    <w:rsid w:val="00DE176E"/>
    <w:rsid w:val="00DE2BD5"/>
    <w:rsid w:val="00DE5720"/>
    <w:rsid w:val="00DE5837"/>
    <w:rsid w:val="00DE70F9"/>
    <w:rsid w:val="00DF1996"/>
    <w:rsid w:val="00DF2B5B"/>
    <w:rsid w:val="00DF52F2"/>
    <w:rsid w:val="00DF58CB"/>
    <w:rsid w:val="00DF64DA"/>
    <w:rsid w:val="00E01978"/>
    <w:rsid w:val="00E04977"/>
    <w:rsid w:val="00E056B3"/>
    <w:rsid w:val="00E06F90"/>
    <w:rsid w:val="00E074FF"/>
    <w:rsid w:val="00E16C22"/>
    <w:rsid w:val="00E16FA5"/>
    <w:rsid w:val="00E17A2C"/>
    <w:rsid w:val="00E17BA7"/>
    <w:rsid w:val="00E22642"/>
    <w:rsid w:val="00E26B14"/>
    <w:rsid w:val="00E2717F"/>
    <w:rsid w:val="00E31E20"/>
    <w:rsid w:val="00E3476C"/>
    <w:rsid w:val="00E36BA1"/>
    <w:rsid w:val="00E36C7A"/>
    <w:rsid w:val="00E37164"/>
    <w:rsid w:val="00E4523D"/>
    <w:rsid w:val="00E46EE3"/>
    <w:rsid w:val="00E470B2"/>
    <w:rsid w:val="00E47594"/>
    <w:rsid w:val="00E50FE7"/>
    <w:rsid w:val="00E5376F"/>
    <w:rsid w:val="00E61011"/>
    <w:rsid w:val="00E6126F"/>
    <w:rsid w:val="00E6361F"/>
    <w:rsid w:val="00E65015"/>
    <w:rsid w:val="00E659FB"/>
    <w:rsid w:val="00E675D4"/>
    <w:rsid w:val="00E6798D"/>
    <w:rsid w:val="00E7291D"/>
    <w:rsid w:val="00E729A4"/>
    <w:rsid w:val="00E75109"/>
    <w:rsid w:val="00E756C6"/>
    <w:rsid w:val="00E77071"/>
    <w:rsid w:val="00E817E0"/>
    <w:rsid w:val="00E82612"/>
    <w:rsid w:val="00E82B41"/>
    <w:rsid w:val="00E83B4B"/>
    <w:rsid w:val="00E86376"/>
    <w:rsid w:val="00E91665"/>
    <w:rsid w:val="00E960F4"/>
    <w:rsid w:val="00EA0F48"/>
    <w:rsid w:val="00EA3672"/>
    <w:rsid w:val="00EA453B"/>
    <w:rsid w:val="00EA6D32"/>
    <w:rsid w:val="00EA7345"/>
    <w:rsid w:val="00EB1A5F"/>
    <w:rsid w:val="00EB3715"/>
    <w:rsid w:val="00EB3DCE"/>
    <w:rsid w:val="00EB3F5E"/>
    <w:rsid w:val="00EB5FA4"/>
    <w:rsid w:val="00EB64DA"/>
    <w:rsid w:val="00EB7E5B"/>
    <w:rsid w:val="00EC0645"/>
    <w:rsid w:val="00EC2226"/>
    <w:rsid w:val="00EC3B85"/>
    <w:rsid w:val="00EC55E0"/>
    <w:rsid w:val="00EC6CD7"/>
    <w:rsid w:val="00EC7275"/>
    <w:rsid w:val="00EC77A2"/>
    <w:rsid w:val="00EC7D94"/>
    <w:rsid w:val="00ED230A"/>
    <w:rsid w:val="00ED4294"/>
    <w:rsid w:val="00ED7265"/>
    <w:rsid w:val="00EE53B6"/>
    <w:rsid w:val="00EE5DCC"/>
    <w:rsid w:val="00EE798F"/>
    <w:rsid w:val="00EF06F2"/>
    <w:rsid w:val="00EF0AD1"/>
    <w:rsid w:val="00EF5A1B"/>
    <w:rsid w:val="00EF5F9C"/>
    <w:rsid w:val="00EF6FD7"/>
    <w:rsid w:val="00EF78A0"/>
    <w:rsid w:val="00F009C3"/>
    <w:rsid w:val="00F03874"/>
    <w:rsid w:val="00F03A2F"/>
    <w:rsid w:val="00F07B23"/>
    <w:rsid w:val="00F10573"/>
    <w:rsid w:val="00F112AB"/>
    <w:rsid w:val="00F11B85"/>
    <w:rsid w:val="00F1345A"/>
    <w:rsid w:val="00F141AF"/>
    <w:rsid w:val="00F14669"/>
    <w:rsid w:val="00F20430"/>
    <w:rsid w:val="00F223F2"/>
    <w:rsid w:val="00F22FC7"/>
    <w:rsid w:val="00F31AB6"/>
    <w:rsid w:val="00F35C54"/>
    <w:rsid w:val="00F4222F"/>
    <w:rsid w:val="00F42E16"/>
    <w:rsid w:val="00F456AA"/>
    <w:rsid w:val="00F459EF"/>
    <w:rsid w:val="00F45CBD"/>
    <w:rsid w:val="00F51805"/>
    <w:rsid w:val="00F51B8A"/>
    <w:rsid w:val="00F52421"/>
    <w:rsid w:val="00F5544D"/>
    <w:rsid w:val="00F568B2"/>
    <w:rsid w:val="00F63E3A"/>
    <w:rsid w:val="00F676E0"/>
    <w:rsid w:val="00F72448"/>
    <w:rsid w:val="00F7467A"/>
    <w:rsid w:val="00F75610"/>
    <w:rsid w:val="00F7665F"/>
    <w:rsid w:val="00F81AD1"/>
    <w:rsid w:val="00F86B26"/>
    <w:rsid w:val="00F94066"/>
    <w:rsid w:val="00F96318"/>
    <w:rsid w:val="00F96469"/>
    <w:rsid w:val="00FA09C0"/>
    <w:rsid w:val="00FA1093"/>
    <w:rsid w:val="00FA2377"/>
    <w:rsid w:val="00FA33CB"/>
    <w:rsid w:val="00FA429D"/>
    <w:rsid w:val="00FA4900"/>
    <w:rsid w:val="00FA4D9A"/>
    <w:rsid w:val="00FA73F7"/>
    <w:rsid w:val="00FB13CA"/>
    <w:rsid w:val="00FB257B"/>
    <w:rsid w:val="00FB27AA"/>
    <w:rsid w:val="00FB3A63"/>
    <w:rsid w:val="00FC3714"/>
    <w:rsid w:val="00FC7562"/>
    <w:rsid w:val="00FC7B90"/>
    <w:rsid w:val="00FD2A9D"/>
    <w:rsid w:val="00FD422E"/>
    <w:rsid w:val="00FD52E1"/>
    <w:rsid w:val="00FD5A33"/>
    <w:rsid w:val="00FD660A"/>
    <w:rsid w:val="00FD7991"/>
    <w:rsid w:val="00FE2A7A"/>
    <w:rsid w:val="00FE3157"/>
    <w:rsid w:val="00FE4F44"/>
    <w:rsid w:val="00FF33CB"/>
    <w:rsid w:val="00FF4250"/>
    <w:rsid w:val="00FF61EF"/>
    <w:rsid w:val="00FF66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F1345A"/>
    <w:rPr>
      <w:rFonts w:cs="Times New Roman"/>
    </w:rPr>
  </w:style>
  <w:style w:type="character" w:styleId="Strong">
    <w:name w:val="Strong"/>
    <w:basedOn w:val="DefaultParagraphFont"/>
    <w:uiPriority w:val="22"/>
    <w:qFormat/>
    <w:rsid w:val="007D6DAE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DE5837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756C6"/>
    <w:pPr>
      <w:bidi/>
      <w:spacing w:after="0" w:line="240" w:lineRule="auto"/>
    </w:pPr>
    <w:rPr>
      <w:rFonts w:cs="Arial"/>
    </w:rPr>
  </w:style>
  <w:style w:type="table" w:customStyle="1" w:styleId="12">
    <w:name w:val="شبكة جدول12"/>
    <w:basedOn w:val="TableNormal"/>
    <w:next w:val="TableGrid"/>
    <w:uiPriority w:val="59"/>
    <w:rsid w:val="00266E2E"/>
    <w:pPr>
      <w:spacing w:after="0" w:line="240" w:lineRule="auto"/>
    </w:pPr>
    <w:rPr>
      <w:rFonts w:ascii="Calibri" w:hAnsi="Calibri" w:cs="Arial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49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FC2A30-D978-4315-B01E-680752022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nagham</cp:lastModifiedBy>
  <cp:revision>6</cp:revision>
  <cp:lastPrinted>2021-08-15T09:35:00Z</cp:lastPrinted>
  <dcterms:created xsi:type="dcterms:W3CDTF">2020-09-21T06:40:00Z</dcterms:created>
  <dcterms:modified xsi:type="dcterms:W3CDTF">2021-12-14T11:58:00Z</dcterms:modified>
</cp:coreProperties>
</file>